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192DC" w14:textId="6146F1CB" w:rsidR="00EE4862" w:rsidRDefault="00730CC7" w:rsidP="00730CC7">
      <w:pPr>
        <w:spacing w:line="360" w:lineRule="auto"/>
        <w:jc w:val="both"/>
        <w:rPr>
          <w:sz w:val="32"/>
          <w:szCs w:val="32"/>
        </w:rPr>
      </w:pPr>
      <w:r>
        <w:rPr>
          <w:sz w:val="32"/>
          <w:szCs w:val="32"/>
        </w:rPr>
        <w:t>SCAM – KOLEJNE DZIAŁANIA PREZESA UOKIK WOBEC INFLUENCERÓW</w:t>
      </w:r>
    </w:p>
    <w:p w14:paraId="22DC908B" w14:textId="29249347" w:rsidR="00730CC7" w:rsidRDefault="00730CC7" w:rsidP="007C64BA">
      <w:pPr>
        <w:pStyle w:val="Akapitzlist"/>
        <w:numPr>
          <w:ilvl w:val="0"/>
          <w:numId w:val="14"/>
        </w:numPr>
        <w:spacing w:line="360" w:lineRule="auto"/>
        <w:jc w:val="both"/>
        <w:rPr>
          <w:b/>
          <w:sz w:val="22"/>
        </w:rPr>
      </w:pPr>
      <w:r w:rsidRPr="00BB471B">
        <w:rPr>
          <w:b/>
          <w:sz w:val="22"/>
        </w:rPr>
        <w:t>Prezes UOKiK Tomasz Chróstny wszczął postępowanie wyjaśniające, w którym sprawdzi</w:t>
      </w:r>
      <w:r w:rsidR="00B6017E">
        <w:rPr>
          <w:b/>
          <w:sz w:val="22"/>
        </w:rPr>
        <w:t>,</w:t>
      </w:r>
      <w:r w:rsidRPr="00BB471B">
        <w:rPr>
          <w:b/>
          <w:sz w:val="22"/>
        </w:rPr>
        <w:t xml:space="preserve"> czy influencerzy promują tzw. scam.</w:t>
      </w:r>
      <w:r w:rsidR="00BB471B">
        <w:rPr>
          <w:b/>
          <w:sz w:val="22"/>
        </w:rPr>
        <w:t xml:space="preserve"> </w:t>
      </w:r>
      <w:r w:rsidRPr="00BB471B">
        <w:rPr>
          <w:b/>
          <w:sz w:val="22"/>
        </w:rPr>
        <w:t>To kolejna odsłona działań Urzędu związana z reklamą w mediach społecznościowych.</w:t>
      </w:r>
    </w:p>
    <w:p w14:paraId="4E570462" w14:textId="04360FE5" w:rsidR="00730CC7" w:rsidRPr="002869A7" w:rsidRDefault="00600112" w:rsidP="00594A6C">
      <w:pPr>
        <w:pStyle w:val="Akapitzlist"/>
        <w:numPr>
          <w:ilvl w:val="0"/>
          <w:numId w:val="14"/>
        </w:numPr>
        <w:spacing w:after="240" w:line="360" w:lineRule="auto"/>
        <w:jc w:val="both"/>
        <w:rPr>
          <w:b/>
          <w:sz w:val="22"/>
        </w:rPr>
      </w:pPr>
      <w:hyperlink r:id="rId8" w:history="1">
        <w:r w:rsidR="00925344" w:rsidRPr="002869A7">
          <w:rPr>
            <w:rStyle w:val="Hipercze"/>
            <w:b/>
            <w:sz w:val="22"/>
          </w:rPr>
          <w:t>scam@uokik.gov.pl</w:t>
        </w:r>
      </w:hyperlink>
      <w:r w:rsidR="00925344" w:rsidRPr="002869A7">
        <w:rPr>
          <w:b/>
          <w:sz w:val="22"/>
        </w:rPr>
        <w:t xml:space="preserve"> – to adres email, na który możesz zgłosić </w:t>
      </w:r>
      <w:r w:rsidR="0004252B">
        <w:rPr>
          <w:b/>
          <w:sz w:val="22"/>
        </w:rPr>
        <w:t xml:space="preserve">influencerów, którzy </w:t>
      </w:r>
      <w:r w:rsidR="00417415">
        <w:rPr>
          <w:b/>
          <w:sz w:val="22"/>
        </w:rPr>
        <w:t xml:space="preserve">mogą wprowadzać </w:t>
      </w:r>
      <w:r w:rsidR="00316C8E">
        <w:rPr>
          <w:b/>
          <w:sz w:val="22"/>
        </w:rPr>
        <w:t xml:space="preserve">konsumentów </w:t>
      </w:r>
      <w:r w:rsidR="00417415">
        <w:rPr>
          <w:b/>
          <w:sz w:val="22"/>
        </w:rPr>
        <w:t>w błąd</w:t>
      </w:r>
      <w:r w:rsidR="00377499">
        <w:rPr>
          <w:b/>
          <w:sz w:val="22"/>
        </w:rPr>
        <w:t xml:space="preserve"> poprzez tzw. </w:t>
      </w:r>
      <w:proofErr w:type="spellStart"/>
      <w:r w:rsidR="00377499">
        <w:rPr>
          <w:b/>
          <w:sz w:val="22"/>
        </w:rPr>
        <w:t>scam</w:t>
      </w:r>
      <w:proofErr w:type="spellEnd"/>
      <w:r w:rsidR="00925344" w:rsidRPr="002869A7">
        <w:rPr>
          <w:b/>
          <w:sz w:val="22"/>
        </w:rPr>
        <w:t>.</w:t>
      </w:r>
    </w:p>
    <w:p w14:paraId="101C6694" w14:textId="3AC8375E" w:rsidR="00A6677D" w:rsidRPr="00730CC7" w:rsidRDefault="00A6677D" w:rsidP="00594A6C">
      <w:pPr>
        <w:pStyle w:val="Akapitzlist"/>
        <w:numPr>
          <w:ilvl w:val="0"/>
          <w:numId w:val="14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W toku </w:t>
      </w:r>
      <w:r w:rsidR="0029434E">
        <w:rPr>
          <w:b/>
          <w:sz w:val="22"/>
        </w:rPr>
        <w:t>są</w:t>
      </w:r>
      <w:r w:rsidR="00291B44">
        <w:rPr>
          <w:b/>
          <w:sz w:val="22"/>
        </w:rPr>
        <w:t xml:space="preserve"> też </w:t>
      </w:r>
      <w:r w:rsidR="0029434E">
        <w:rPr>
          <w:b/>
          <w:sz w:val="22"/>
        </w:rPr>
        <w:t>4</w:t>
      </w:r>
      <w:r w:rsidR="00316C8E" w:rsidRPr="001D654D">
        <w:rPr>
          <w:b/>
          <w:sz w:val="22"/>
        </w:rPr>
        <w:t xml:space="preserve"> </w:t>
      </w:r>
      <w:r w:rsidRPr="001D654D">
        <w:rPr>
          <w:b/>
          <w:sz w:val="22"/>
        </w:rPr>
        <w:t>postępowa</w:t>
      </w:r>
      <w:r w:rsidR="0029434E">
        <w:rPr>
          <w:b/>
          <w:sz w:val="22"/>
        </w:rPr>
        <w:t>nia</w:t>
      </w:r>
      <w:r>
        <w:rPr>
          <w:b/>
          <w:sz w:val="22"/>
        </w:rPr>
        <w:t xml:space="preserve"> w</w:t>
      </w:r>
      <w:r w:rsidR="00B6017E">
        <w:rPr>
          <w:b/>
          <w:sz w:val="22"/>
        </w:rPr>
        <w:t xml:space="preserve"> </w:t>
      </w:r>
      <w:r>
        <w:rPr>
          <w:b/>
          <w:sz w:val="22"/>
        </w:rPr>
        <w:t>s</w:t>
      </w:r>
      <w:r w:rsidR="00B6017E">
        <w:rPr>
          <w:b/>
          <w:sz w:val="22"/>
        </w:rPr>
        <w:t>prawie</w:t>
      </w:r>
      <w:r>
        <w:rPr>
          <w:b/>
          <w:sz w:val="22"/>
        </w:rPr>
        <w:t xml:space="preserve"> nałożenia kary na </w:t>
      </w:r>
      <w:proofErr w:type="spellStart"/>
      <w:r>
        <w:rPr>
          <w:b/>
          <w:sz w:val="22"/>
        </w:rPr>
        <w:t>influencerów</w:t>
      </w:r>
      <w:proofErr w:type="spellEnd"/>
      <w:r w:rsidR="00377499">
        <w:rPr>
          <w:b/>
          <w:sz w:val="22"/>
        </w:rPr>
        <w:t xml:space="preserve"> (m.in. </w:t>
      </w:r>
      <w:r>
        <w:rPr>
          <w:b/>
          <w:sz w:val="22"/>
        </w:rPr>
        <w:t xml:space="preserve">, którzy nie współpracowali z </w:t>
      </w:r>
      <w:r w:rsidR="00377499">
        <w:rPr>
          <w:b/>
          <w:sz w:val="22"/>
        </w:rPr>
        <w:t>Urzędem</w:t>
      </w:r>
      <w:r>
        <w:rPr>
          <w:b/>
          <w:sz w:val="22"/>
        </w:rPr>
        <w:t xml:space="preserve"> podczas </w:t>
      </w:r>
      <w:r w:rsidR="00B6017E">
        <w:rPr>
          <w:b/>
          <w:sz w:val="22"/>
        </w:rPr>
        <w:t>pierwszego</w:t>
      </w:r>
      <w:r>
        <w:rPr>
          <w:b/>
          <w:sz w:val="22"/>
        </w:rPr>
        <w:t xml:space="preserve"> etapu postępowania dotyczącego kryptoreklamy. </w:t>
      </w:r>
    </w:p>
    <w:p w14:paraId="16F8F1FB" w14:textId="77777777" w:rsidR="00E41080" w:rsidRDefault="0010559C" w:rsidP="00594A6C">
      <w:pPr>
        <w:spacing w:after="240" w:line="360" w:lineRule="auto"/>
        <w:jc w:val="both"/>
        <w:rPr>
          <w:sz w:val="22"/>
        </w:rPr>
      </w:pPr>
      <w:r w:rsidRPr="00730CC7">
        <w:rPr>
          <w:b/>
          <w:sz w:val="22"/>
        </w:rPr>
        <w:t>[Wa</w:t>
      </w:r>
      <w:r w:rsidR="00A65F20" w:rsidRPr="00730CC7">
        <w:rPr>
          <w:b/>
          <w:sz w:val="22"/>
        </w:rPr>
        <w:t>rszawa,</w:t>
      </w:r>
      <w:r w:rsidR="006422DE" w:rsidRPr="00730CC7">
        <w:rPr>
          <w:b/>
          <w:sz w:val="22"/>
        </w:rPr>
        <w:t xml:space="preserve"> </w:t>
      </w:r>
      <w:r w:rsidR="00D505C0">
        <w:rPr>
          <w:b/>
          <w:sz w:val="22"/>
        </w:rPr>
        <w:t>29 listopada</w:t>
      </w:r>
      <w:r w:rsidR="007224B3" w:rsidRPr="00730CC7">
        <w:rPr>
          <w:b/>
          <w:sz w:val="22"/>
        </w:rPr>
        <w:t xml:space="preserve"> </w:t>
      </w:r>
      <w:r w:rsidR="00986C37" w:rsidRPr="00730CC7">
        <w:rPr>
          <w:b/>
          <w:sz w:val="22"/>
        </w:rPr>
        <w:t>20</w:t>
      </w:r>
      <w:r w:rsidR="00902D8B" w:rsidRPr="00730CC7">
        <w:rPr>
          <w:b/>
          <w:sz w:val="22"/>
        </w:rPr>
        <w:t>21</w:t>
      </w:r>
      <w:r w:rsidRPr="00730CC7">
        <w:rPr>
          <w:b/>
          <w:sz w:val="22"/>
        </w:rPr>
        <w:t xml:space="preserve"> r.]</w:t>
      </w:r>
      <w:r w:rsidR="001A6E5B" w:rsidRPr="00730CC7">
        <w:rPr>
          <w:sz w:val="22"/>
        </w:rPr>
        <w:t xml:space="preserve"> </w:t>
      </w:r>
      <w:r w:rsidR="00291B44">
        <w:rPr>
          <w:sz w:val="22"/>
        </w:rPr>
        <w:t>Prezes UOKiK Tomasz Chróstny przygląda się działalności reklamowej influencerów w mediach społecznościowych. W</w:t>
      </w:r>
      <w:r w:rsidR="008B0DDD">
        <w:rPr>
          <w:sz w:val="22"/>
        </w:rPr>
        <w:t xml:space="preserve"> pierwszej kolejności w</w:t>
      </w:r>
      <w:r w:rsidR="00291B44">
        <w:rPr>
          <w:sz w:val="22"/>
        </w:rPr>
        <w:t xml:space="preserve">ątpliwości wzbudziło nieoznaczanie postów reklamowych jako sponsorowane – o czym </w:t>
      </w:r>
      <w:hyperlink r:id="rId9" w:history="1">
        <w:r w:rsidR="00291B44" w:rsidRPr="008B0DDD">
          <w:rPr>
            <w:rStyle w:val="Hipercze"/>
            <w:sz w:val="22"/>
          </w:rPr>
          <w:t>informowaliśmy we wrześniu</w:t>
        </w:r>
      </w:hyperlink>
      <w:r w:rsidR="00291B44">
        <w:rPr>
          <w:sz w:val="22"/>
        </w:rPr>
        <w:t xml:space="preserve">. W toku </w:t>
      </w:r>
      <w:r w:rsidR="00E41080">
        <w:rPr>
          <w:sz w:val="22"/>
        </w:rPr>
        <w:t>postępowania wielu</w:t>
      </w:r>
      <w:r w:rsidR="00291B44">
        <w:rPr>
          <w:sz w:val="22"/>
        </w:rPr>
        <w:t xml:space="preserve"> twórców zaczęł</w:t>
      </w:r>
      <w:r w:rsidR="00E41080">
        <w:rPr>
          <w:sz w:val="22"/>
        </w:rPr>
        <w:t>o</w:t>
      </w:r>
      <w:r w:rsidR="00291B44">
        <w:rPr>
          <w:sz w:val="22"/>
        </w:rPr>
        <w:t xml:space="preserve"> oznaczać poprawnie swoje </w:t>
      </w:r>
      <w:r w:rsidR="00D505C0">
        <w:rPr>
          <w:sz w:val="22"/>
        </w:rPr>
        <w:t>materiały</w:t>
      </w:r>
      <w:r w:rsidR="00291B44">
        <w:rPr>
          <w:sz w:val="22"/>
        </w:rPr>
        <w:t xml:space="preserve"> – konsument w wielu przypadkach </w:t>
      </w:r>
      <w:r w:rsidR="00E41080">
        <w:rPr>
          <w:sz w:val="22"/>
        </w:rPr>
        <w:t xml:space="preserve">już </w:t>
      </w:r>
      <w:r w:rsidR="00291B44">
        <w:rPr>
          <w:sz w:val="22"/>
        </w:rPr>
        <w:t xml:space="preserve">wie, że ma do czynienia z reklamą. </w:t>
      </w:r>
    </w:p>
    <w:p w14:paraId="0625C47C" w14:textId="6B6FCCA9" w:rsidR="00291B44" w:rsidRDefault="00D505C0" w:rsidP="00594A6C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– </w:t>
      </w:r>
      <w:r w:rsidRPr="00D505C0">
        <w:rPr>
          <w:i/>
          <w:sz w:val="22"/>
        </w:rPr>
        <w:t xml:space="preserve">Doceniam to, że branża </w:t>
      </w:r>
      <w:r w:rsidR="000B1DEF">
        <w:rPr>
          <w:i/>
          <w:sz w:val="22"/>
        </w:rPr>
        <w:t>konstruktywnie</w:t>
      </w:r>
      <w:r w:rsidRPr="00D505C0">
        <w:rPr>
          <w:i/>
          <w:sz w:val="22"/>
        </w:rPr>
        <w:t xml:space="preserve"> zareagowała na </w:t>
      </w:r>
      <w:r w:rsidR="00E41080">
        <w:rPr>
          <w:i/>
          <w:sz w:val="22"/>
        </w:rPr>
        <w:t xml:space="preserve">nasze </w:t>
      </w:r>
      <w:r w:rsidRPr="00D505C0">
        <w:rPr>
          <w:i/>
          <w:sz w:val="22"/>
        </w:rPr>
        <w:t>zastrzeżenia. Widzimy pozytywną zmianę w zakresie oznaczania postów reklamowych. Prawo do rzetelnej informacji jest podstawowym prawem każdego z konsumentów</w:t>
      </w:r>
      <w:r>
        <w:rPr>
          <w:sz w:val="22"/>
        </w:rPr>
        <w:t xml:space="preserve"> – mówi Tomasz Chróstny, Prezes UOKiK. </w:t>
      </w:r>
    </w:p>
    <w:p w14:paraId="0E6C482B" w14:textId="134B6D54" w:rsidR="00192117" w:rsidRDefault="00917327" w:rsidP="00594A6C">
      <w:pPr>
        <w:spacing w:after="240" w:line="360" w:lineRule="auto"/>
        <w:jc w:val="both"/>
        <w:rPr>
          <w:sz w:val="22"/>
        </w:rPr>
      </w:pPr>
      <w:r w:rsidRPr="00CE6DCD">
        <w:rPr>
          <w:b/>
          <w:sz w:val="22"/>
        </w:rPr>
        <w:t xml:space="preserve">Kolejnym </w:t>
      </w:r>
      <w:r w:rsidR="00A6677D" w:rsidRPr="00CE6DCD">
        <w:rPr>
          <w:b/>
          <w:sz w:val="22"/>
        </w:rPr>
        <w:t xml:space="preserve">etapem działań </w:t>
      </w:r>
      <w:r w:rsidRPr="00CE6DCD">
        <w:rPr>
          <w:b/>
          <w:sz w:val="22"/>
        </w:rPr>
        <w:t xml:space="preserve">jest wszczęcie przez Prezesa Urzędu postępowania wyjaśniającego </w:t>
      </w:r>
      <w:r w:rsidR="00CE6DCD">
        <w:rPr>
          <w:b/>
          <w:sz w:val="22"/>
        </w:rPr>
        <w:t>dotyczącego</w:t>
      </w:r>
      <w:r w:rsidR="00A6677D">
        <w:rPr>
          <w:sz w:val="22"/>
        </w:rPr>
        <w:t xml:space="preserve"> </w:t>
      </w:r>
      <w:r w:rsidRPr="00A6677D">
        <w:rPr>
          <w:b/>
          <w:sz w:val="22"/>
        </w:rPr>
        <w:t xml:space="preserve">promowania tzw. </w:t>
      </w:r>
      <w:proofErr w:type="spellStart"/>
      <w:r w:rsidRPr="00A6677D">
        <w:rPr>
          <w:b/>
          <w:sz w:val="22"/>
        </w:rPr>
        <w:t>scamu</w:t>
      </w:r>
      <w:proofErr w:type="spellEnd"/>
      <w:r>
        <w:rPr>
          <w:sz w:val="22"/>
        </w:rPr>
        <w:t xml:space="preserve">. </w:t>
      </w:r>
    </w:p>
    <w:p w14:paraId="3DABD757" w14:textId="62001753" w:rsidR="003A257C" w:rsidRDefault="004F0F90" w:rsidP="00594A6C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– </w:t>
      </w:r>
      <w:r w:rsidRPr="00EA4F24">
        <w:rPr>
          <w:i/>
          <w:sz w:val="22"/>
        </w:rPr>
        <w:t xml:space="preserve">Rozpocząłem </w:t>
      </w:r>
      <w:r w:rsidR="00192117" w:rsidRPr="00EA4F24">
        <w:rPr>
          <w:i/>
          <w:sz w:val="22"/>
        </w:rPr>
        <w:t xml:space="preserve">postępowanie wyjaśniające, które ma ustalić </w:t>
      </w:r>
      <w:r w:rsidR="00ED29BC">
        <w:rPr>
          <w:i/>
          <w:sz w:val="22"/>
        </w:rPr>
        <w:t>zaangażowanie</w:t>
      </w:r>
      <w:r w:rsidR="00ED29BC" w:rsidRPr="00EA4F24">
        <w:rPr>
          <w:i/>
          <w:sz w:val="22"/>
        </w:rPr>
        <w:t xml:space="preserve"> </w:t>
      </w:r>
      <w:proofErr w:type="spellStart"/>
      <w:r w:rsidR="00192117" w:rsidRPr="00EA4F24">
        <w:rPr>
          <w:i/>
          <w:sz w:val="22"/>
        </w:rPr>
        <w:t>influencerów</w:t>
      </w:r>
      <w:proofErr w:type="spellEnd"/>
      <w:r w:rsidR="00192117" w:rsidRPr="00EA4F24">
        <w:rPr>
          <w:i/>
          <w:sz w:val="22"/>
        </w:rPr>
        <w:t xml:space="preserve"> w promowaniu </w:t>
      </w:r>
      <w:proofErr w:type="spellStart"/>
      <w:r w:rsidR="00192117" w:rsidRPr="00EA4F24">
        <w:rPr>
          <w:i/>
          <w:sz w:val="22"/>
        </w:rPr>
        <w:t>scamu</w:t>
      </w:r>
      <w:proofErr w:type="spellEnd"/>
      <w:r w:rsidR="00192117" w:rsidRPr="00EA4F24">
        <w:rPr>
          <w:i/>
          <w:sz w:val="22"/>
        </w:rPr>
        <w:t xml:space="preserve">. </w:t>
      </w:r>
      <w:bookmarkStart w:id="0" w:name="_Hlk89034326"/>
      <w:r w:rsidR="00192117" w:rsidRPr="00EA4F24">
        <w:rPr>
          <w:i/>
          <w:sz w:val="22"/>
        </w:rPr>
        <w:t>Sprawdzimy</w:t>
      </w:r>
      <w:r w:rsidR="00D45D25">
        <w:rPr>
          <w:i/>
          <w:sz w:val="22"/>
        </w:rPr>
        <w:t>,</w:t>
      </w:r>
      <w:r w:rsidR="00192117" w:rsidRPr="00EA4F24">
        <w:rPr>
          <w:i/>
          <w:sz w:val="22"/>
        </w:rPr>
        <w:t xml:space="preserve"> czy twórcy weryfikują oferty komercyjnej współpracy i jak się zachowują, gdy </w:t>
      </w:r>
      <w:r w:rsidR="00316C8E">
        <w:rPr>
          <w:i/>
          <w:sz w:val="22"/>
        </w:rPr>
        <w:t>zostaną wykryte nieprawidłowości</w:t>
      </w:r>
      <w:r w:rsidR="000B1DEF">
        <w:rPr>
          <w:i/>
          <w:sz w:val="22"/>
        </w:rPr>
        <w:t>, w tym czy</w:t>
      </w:r>
      <w:r w:rsidR="00192117" w:rsidRPr="00EA4F24">
        <w:rPr>
          <w:i/>
          <w:sz w:val="22"/>
        </w:rPr>
        <w:t xml:space="preserve"> wycofują się z reklamowania produktu</w:t>
      </w:r>
      <w:r w:rsidR="000B1DEF">
        <w:rPr>
          <w:i/>
          <w:sz w:val="22"/>
        </w:rPr>
        <w:t xml:space="preserve"> bądź oferują </w:t>
      </w:r>
      <w:r w:rsidR="00896863">
        <w:rPr>
          <w:i/>
          <w:sz w:val="22"/>
        </w:rPr>
        <w:t>naprawę szkody</w:t>
      </w:r>
      <w:r w:rsidR="000B1DEF">
        <w:rPr>
          <w:i/>
          <w:sz w:val="22"/>
        </w:rPr>
        <w:t xml:space="preserve"> swoim </w:t>
      </w:r>
      <w:proofErr w:type="spellStart"/>
      <w:r w:rsidR="000B1DEF">
        <w:rPr>
          <w:i/>
          <w:sz w:val="22"/>
        </w:rPr>
        <w:t>followersom</w:t>
      </w:r>
      <w:proofErr w:type="spellEnd"/>
      <w:r w:rsidR="00192117" w:rsidRPr="000325C7">
        <w:rPr>
          <w:sz w:val="22"/>
        </w:rPr>
        <w:t xml:space="preserve">. </w:t>
      </w:r>
      <w:r w:rsidR="00EB2565" w:rsidRPr="000325C7">
        <w:rPr>
          <w:i/>
          <w:sz w:val="22"/>
        </w:rPr>
        <w:t>Nie można bezrefleksyjnie decydować się na wątpliw</w:t>
      </w:r>
      <w:r w:rsidR="00D45D25">
        <w:rPr>
          <w:i/>
          <w:sz w:val="22"/>
        </w:rPr>
        <w:t>ą</w:t>
      </w:r>
      <w:r w:rsidR="00EB2565" w:rsidRPr="000325C7">
        <w:rPr>
          <w:i/>
          <w:sz w:val="22"/>
        </w:rPr>
        <w:t xml:space="preserve"> </w:t>
      </w:r>
      <w:r w:rsidR="00D45D25" w:rsidRPr="000325C7">
        <w:rPr>
          <w:i/>
          <w:sz w:val="22"/>
        </w:rPr>
        <w:t>współprac</w:t>
      </w:r>
      <w:r w:rsidR="00D45D25">
        <w:rPr>
          <w:i/>
          <w:sz w:val="22"/>
        </w:rPr>
        <w:t>ę</w:t>
      </w:r>
      <w:r w:rsidR="00D45D25" w:rsidRPr="000325C7">
        <w:rPr>
          <w:i/>
          <w:sz w:val="22"/>
        </w:rPr>
        <w:t xml:space="preserve"> </w:t>
      </w:r>
      <w:r w:rsidR="00EB2565" w:rsidRPr="000325C7">
        <w:rPr>
          <w:i/>
          <w:sz w:val="22"/>
        </w:rPr>
        <w:t>tylko z pobudek finansowych. Każd</w:t>
      </w:r>
      <w:r w:rsidR="000325C7" w:rsidRPr="000325C7">
        <w:rPr>
          <w:i/>
          <w:sz w:val="22"/>
        </w:rPr>
        <w:t xml:space="preserve">y </w:t>
      </w:r>
      <w:proofErr w:type="spellStart"/>
      <w:r w:rsidR="000325C7" w:rsidRPr="000325C7">
        <w:rPr>
          <w:i/>
          <w:sz w:val="22"/>
        </w:rPr>
        <w:t>influencer</w:t>
      </w:r>
      <w:proofErr w:type="spellEnd"/>
      <w:r w:rsidR="000325C7" w:rsidRPr="000325C7">
        <w:rPr>
          <w:i/>
          <w:sz w:val="22"/>
        </w:rPr>
        <w:t xml:space="preserve"> powinien przestrzegać prawa</w:t>
      </w:r>
      <w:r w:rsidR="00ED29BC">
        <w:rPr>
          <w:i/>
          <w:sz w:val="22"/>
        </w:rPr>
        <w:t xml:space="preserve"> przy promowaniu produktu bądź usługi</w:t>
      </w:r>
      <w:r w:rsidR="000B1DEF">
        <w:rPr>
          <w:i/>
          <w:sz w:val="22"/>
        </w:rPr>
        <w:t xml:space="preserve"> oraz</w:t>
      </w:r>
      <w:r w:rsidR="000325C7" w:rsidRPr="000325C7">
        <w:rPr>
          <w:i/>
          <w:sz w:val="22"/>
        </w:rPr>
        <w:t xml:space="preserve"> brać odpowiedzialność za swoje </w:t>
      </w:r>
      <w:r w:rsidR="000B1DEF">
        <w:rPr>
          <w:i/>
          <w:sz w:val="22"/>
        </w:rPr>
        <w:t>działania</w:t>
      </w:r>
      <w:bookmarkEnd w:id="0"/>
      <w:r w:rsidR="000B1DEF">
        <w:rPr>
          <w:i/>
          <w:sz w:val="22"/>
        </w:rPr>
        <w:t xml:space="preserve"> </w:t>
      </w:r>
      <w:r w:rsidR="000325C7">
        <w:rPr>
          <w:sz w:val="22"/>
        </w:rPr>
        <w:t xml:space="preserve">– mówi Tomasz Chróstny, prezes UOKiK. </w:t>
      </w:r>
    </w:p>
    <w:p w14:paraId="68604A66" w14:textId="77777777" w:rsidR="0003143A" w:rsidRDefault="0003143A" w:rsidP="00917327">
      <w:pPr>
        <w:spacing w:after="240" w:line="360" w:lineRule="auto"/>
        <w:jc w:val="both"/>
        <w:rPr>
          <w:b/>
          <w:sz w:val="22"/>
        </w:rPr>
      </w:pPr>
    </w:p>
    <w:p w14:paraId="15CAAD30" w14:textId="7DA61AD5" w:rsidR="00917327" w:rsidRPr="00917327" w:rsidRDefault="00917327" w:rsidP="00917327">
      <w:pPr>
        <w:spacing w:after="240" w:line="360" w:lineRule="auto"/>
        <w:jc w:val="both"/>
        <w:rPr>
          <w:b/>
          <w:sz w:val="22"/>
        </w:rPr>
      </w:pPr>
      <w:r w:rsidRPr="00917327">
        <w:rPr>
          <w:b/>
          <w:sz w:val="22"/>
        </w:rPr>
        <w:lastRenderedPageBreak/>
        <w:t xml:space="preserve">Co to jest </w:t>
      </w:r>
      <w:proofErr w:type="spellStart"/>
      <w:r w:rsidRPr="00917327">
        <w:rPr>
          <w:b/>
          <w:sz w:val="22"/>
        </w:rPr>
        <w:t>scam</w:t>
      </w:r>
      <w:proofErr w:type="spellEnd"/>
      <w:r w:rsidRPr="00917327">
        <w:rPr>
          <w:b/>
          <w:sz w:val="22"/>
        </w:rPr>
        <w:t xml:space="preserve">? </w:t>
      </w:r>
    </w:p>
    <w:p w14:paraId="1C6FBA65" w14:textId="740179DA" w:rsidR="00ED5B9A" w:rsidRDefault="00594A6C" w:rsidP="00917327">
      <w:pPr>
        <w:spacing w:after="240" w:line="360" w:lineRule="auto"/>
        <w:jc w:val="both"/>
        <w:rPr>
          <w:sz w:val="22"/>
        </w:rPr>
      </w:pPr>
      <w:bookmarkStart w:id="1" w:name="_Hlk89034859"/>
      <w:r>
        <w:rPr>
          <w:sz w:val="22"/>
        </w:rPr>
        <w:t xml:space="preserve">Scam to </w:t>
      </w:r>
      <w:r w:rsidR="00E56CBF">
        <w:rPr>
          <w:sz w:val="22"/>
        </w:rPr>
        <w:t xml:space="preserve">działanie, którego celem jest wprowadzenie w błąd – jest to np. </w:t>
      </w:r>
      <w:r w:rsidR="00E56CBF" w:rsidRPr="001C54A7">
        <w:rPr>
          <w:sz w:val="22"/>
        </w:rPr>
        <w:t xml:space="preserve">informowanie o </w:t>
      </w:r>
      <w:r w:rsidR="003141F8" w:rsidRPr="001C54A7">
        <w:rPr>
          <w:sz w:val="22"/>
        </w:rPr>
        <w:t>nieistniejących promocjach</w:t>
      </w:r>
      <w:r w:rsidR="003141F8">
        <w:rPr>
          <w:sz w:val="22"/>
        </w:rPr>
        <w:t xml:space="preserve">, </w:t>
      </w:r>
      <w:r w:rsidR="004A6316">
        <w:rPr>
          <w:sz w:val="22"/>
        </w:rPr>
        <w:t xml:space="preserve">ukrywanie </w:t>
      </w:r>
      <w:r w:rsidR="00ED29BC">
        <w:rPr>
          <w:sz w:val="22"/>
        </w:rPr>
        <w:t xml:space="preserve">istotnych </w:t>
      </w:r>
      <w:r w:rsidR="004A6316">
        <w:rPr>
          <w:sz w:val="22"/>
        </w:rPr>
        <w:t xml:space="preserve">cech produktu, </w:t>
      </w:r>
      <w:r w:rsidR="00316C8E">
        <w:rPr>
          <w:sz w:val="22"/>
        </w:rPr>
        <w:t xml:space="preserve">niesłuszne wyolbrzymianie </w:t>
      </w:r>
      <w:r w:rsidR="00ED29BC">
        <w:rPr>
          <w:sz w:val="22"/>
        </w:rPr>
        <w:t xml:space="preserve">właściwości lub przeznaczenia reklamowanego produktu </w:t>
      </w:r>
      <w:bookmarkEnd w:id="1"/>
      <w:r w:rsidR="00ED29BC">
        <w:rPr>
          <w:sz w:val="22"/>
        </w:rPr>
        <w:t xml:space="preserve">czy oferowanie rzeczy </w:t>
      </w:r>
      <w:r w:rsidR="000B1DEF">
        <w:rPr>
          <w:sz w:val="22"/>
        </w:rPr>
        <w:t xml:space="preserve">szkodliwych bądź </w:t>
      </w:r>
      <w:r w:rsidR="003141F8">
        <w:rPr>
          <w:sz w:val="22"/>
        </w:rPr>
        <w:t xml:space="preserve">niebezpiecznych dla zdrowia. </w:t>
      </w:r>
      <w:r w:rsidR="005904A6">
        <w:rPr>
          <w:sz w:val="22"/>
        </w:rPr>
        <w:t>Przykładowo</w:t>
      </w:r>
      <w:r w:rsidR="000B1DEF">
        <w:rPr>
          <w:sz w:val="22"/>
        </w:rPr>
        <w:t>,</w:t>
      </w:r>
      <w:r w:rsidR="005904A6">
        <w:rPr>
          <w:sz w:val="22"/>
        </w:rPr>
        <w:t xml:space="preserve"> </w:t>
      </w:r>
      <w:proofErr w:type="spellStart"/>
      <w:r w:rsidR="005904A6">
        <w:rPr>
          <w:sz w:val="22"/>
        </w:rPr>
        <w:t>influencer</w:t>
      </w:r>
      <w:proofErr w:type="spellEnd"/>
      <w:r w:rsidR="005904A6">
        <w:rPr>
          <w:sz w:val="22"/>
        </w:rPr>
        <w:t xml:space="preserve"> </w:t>
      </w:r>
      <w:r w:rsidR="00A6677D">
        <w:rPr>
          <w:sz w:val="22"/>
        </w:rPr>
        <w:t xml:space="preserve">w zamian za wynagrodzenie </w:t>
      </w:r>
      <w:r w:rsidR="005904A6">
        <w:rPr>
          <w:sz w:val="22"/>
        </w:rPr>
        <w:t>zachwala produkt,</w:t>
      </w:r>
      <w:r w:rsidR="001A4C90">
        <w:rPr>
          <w:sz w:val="22"/>
        </w:rPr>
        <w:t xml:space="preserve"> informując, że ma</w:t>
      </w:r>
      <w:r w:rsidR="005904A6">
        <w:rPr>
          <w:sz w:val="22"/>
        </w:rPr>
        <w:t xml:space="preserve"> </w:t>
      </w:r>
      <w:r w:rsidR="00A6677D">
        <w:rPr>
          <w:sz w:val="22"/>
        </w:rPr>
        <w:t xml:space="preserve">on </w:t>
      </w:r>
      <w:r w:rsidR="005904A6">
        <w:rPr>
          <w:sz w:val="22"/>
        </w:rPr>
        <w:t xml:space="preserve">mocno obniżoną cenę – np. z 600 zł na 150 zł. Tymczasem </w:t>
      </w:r>
      <w:r w:rsidR="005904A6" w:rsidRPr="00E233F2">
        <w:rPr>
          <w:sz w:val="22"/>
        </w:rPr>
        <w:t>okazuje się, że</w:t>
      </w:r>
      <w:r w:rsidR="00ED29BC" w:rsidRPr="00E233F2">
        <w:rPr>
          <w:sz w:val="22"/>
        </w:rPr>
        <w:t xml:space="preserve"> promocja cenow</w:t>
      </w:r>
      <w:r w:rsidR="001C54A7" w:rsidRPr="00E233F2">
        <w:rPr>
          <w:sz w:val="22"/>
        </w:rPr>
        <w:t>a</w:t>
      </w:r>
      <w:r w:rsidR="00ED29BC" w:rsidRPr="00E233F2">
        <w:rPr>
          <w:sz w:val="22"/>
        </w:rPr>
        <w:t xml:space="preserve"> była fałszywa, a dodatkowo</w:t>
      </w:r>
      <w:r w:rsidR="005904A6" w:rsidRPr="00E233F2">
        <w:rPr>
          <w:sz w:val="22"/>
        </w:rPr>
        <w:t xml:space="preserve"> osoby, które złożyły zamówienie</w:t>
      </w:r>
      <w:r w:rsidR="000B1DEF" w:rsidRPr="00E233F2">
        <w:rPr>
          <w:sz w:val="22"/>
        </w:rPr>
        <w:t>,</w:t>
      </w:r>
      <w:r w:rsidR="005904A6" w:rsidRPr="00E233F2">
        <w:rPr>
          <w:sz w:val="22"/>
        </w:rPr>
        <w:t xml:space="preserve"> nie otrzymują produkt</w:t>
      </w:r>
      <w:r w:rsidR="001A4C90" w:rsidRPr="00E233F2">
        <w:rPr>
          <w:sz w:val="22"/>
        </w:rPr>
        <w:t>u</w:t>
      </w:r>
      <w:r w:rsidR="000B1DEF" w:rsidRPr="00E233F2">
        <w:rPr>
          <w:sz w:val="22"/>
        </w:rPr>
        <w:t xml:space="preserve"> lub dostarczony wyrób</w:t>
      </w:r>
      <w:r w:rsidR="005904A6" w:rsidRPr="00E233F2">
        <w:rPr>
          <w:sz w:val="22"/>
        </w:rPr>
        <w:t xml:space="preserve"> </w:t>
      </w:r>
      <w:r w:rsidR="001A4C90" w:rsidRPr="00E233F2">
        <w:rPr>
          <w:sz w:val="22"/>
        </w:rPr>
        <w:t>jest</w:t>
      </w:r>
      <w:r w:rsidR="005904A6" w:rsidRPr="00E233F2">
        <w:rPr>
          <w:sz w:val="22"/>
        </w:rPr>
        <w:t xml:space="preserve"> </w:t>
      </w:r>
      <w:r w:rsidR="00ED29BC" w:rsidRPr="00E233F2">
        <w:rPr>
          <w:sz w:val="22"/>
        </w:rPr>
        <w:t>gorszej jakości niż wskazywał na</w:t>
      </w:r>
      <w:r w:rsidR="00ED29BC">
        <w:rPr>
          <w:sz w:val="22"/>
        </w:rPr>
        <w:t xml:space="preserve"> to twórca </w:t>
      </w:r>
      <w:r w:rsidR="00D814F3">
        <w:rPr>
          <w:sz w:val="22"/>
        </w:rPr>
        <w:t>na swoim kanale w mediach społecznościowych</w:t>
      </w:r>
      <w:r w:rsidR="005904A6">
        <w:rPr>
          <w:sz w:val="22"/>
        </w:rPr>
        <w:t xml:space="preserve">. </w:t>
      </w:r>
    </w:p>
    <w:p w14:paraId="77FD5F3A" w14:textId="51276BC6" w:rsidR="00401D69" w:rsidRDefault="00ED29BC" w:rsidP="00917327">
      <w:pPr>
        <w:spacing w:after="240" w:line="360" w:lineRule="auto"/>
        <w:jc w:val="both"/>
        <w:rPr>
          <w:sz w:val="22"/>
        </w:rPr>
      </w:pPr>
      <w:r>
        <w:rPr>
          <w:sz w:val="22"/>
        </w:rPr>
        <w:t>Przypadki te związane są z</w:t>
      </w:r>
      <w:r w:rsidR="000325C7">
        <w:rPr>
          <w:sz w:val="22"/>
        </w:rPr>
        <w:t xml:space="preserve"> </w:t>
      </w:r>
      <w:r>
        <w:rPr>
          <w:sz w:val="22"/>
        </w:rPr>
        <w:t>reklamowaniem przez influencerów</w:t>
      </w:r>
      <w:r w:rsidR="000325C7">
        <w:rPr>
          <w:sz w:val="22"/>
        </w:rPr>
        <w:t xml:space="preserve"> produktów, które są sprzedawane w </w:t>
      </w:r>
      <w:r w:rsidR="00A6677D">
        <w:rPr>
          <w:sz w:val="22"/>
        </w:rPr>
        <w:t>modelu</w:t>
      </w:r>
      <w:r w:rsidR="000325C7">
        <w:rPr>
          <w:sz w:val="22"/>
        </w:rPr>
        <w:t xml:space="preserve"> </w:t>
      </w:r>
      <w:hyperlink r:id="rId10" w:history="1">
        <w:proofErr w:type="spellStart"/>
        <w:r w:rsidR="000325C7" w:rsidRPr="001D2373">
          <w:rPr>
            <w:rStyle w:val="Hipercze"/>
            <w:sz w:val="22"/>
          </w:rPr>
          <w:t>dropshippingu</w:t>
        </w:r>
        <w:proofErr w:type="spellEnd"/>
      </w:hyperlink>
      <w:r w:rsidR="004A575E">
        <w:rPr>
          <w:rStyle w:val="Hipercze"/>
          <w:color w:val="auto"/>
          <w:sz w:val="22"/>
          <w:u w:val="none"/>
        </w:rPr>
        <w:t>, niekiedy</w:t>
      </w:r>
      <w:r w:rsidRPr="001C54A7">
        <w:rPr>
          <w:rStyle w:val="Hipercze"/>
          <w:color w:val="auto"/>
          <w:sz w:val="22"/>
          <w:u w:val="none"/>
        </w:rPr>
        <w:t xml:space="preserve"> przez sklepy internetowe powsta</w:t>
      </w:r>
      <w:r w:rsidR="001C46D5">
        <w:rPr>
          <w:rStyle w:val="Hipercze"/>
          <w:color w:val="auto"/>
          <w:sz w:val="22"/>
          <w:u w:val="none"/>
        </w:rPr>
        <w:t>jące</w:t>
      </w:r>
      <w:r w:rsidRPr="001C54A7">
        <w:rPr>
          <w:rStyle w:val="Hipercze"/>
          <w:color w:val="auto"/>
          <w:sz w:val="22"/>
          <w:u w:val="none"/>
        </w:rPr>
        <w:t xml:space="preserve"> tylko na potrzeby konkretnej kampanii reklamowej</w:t>
      </w:r>
      <w:r w:rsidR="000325C7">
        <w:rPr>
          <w:sz w:val="22"/>
        </w:rPr>
        <w:t xml:space="preserve">. </w:t>
      </w:r>
      <w:r w:rsidR="00ED5B9A">
        <w:rPr>
          <w:sz w:val="22"/>
        </w:rPr>
        <w:t xml:space="preserve">Influencer zachęca swoich obserwatorów do zakupu jakiegoś produktu w rzekomo </w:t>
      </w:r>
      <w:r>
        <w:rPr>
          <w:sz w:val="22"/>
        </w:rPr>
        <w:t xml:space="preserve">promocyjnej </w:t>
      </w:r>
      <w:r w:rsidR="00ED5B9A">
        <w:rPr>
          <w:sz w:val="22"/>
        </w:rPr>
        <w:t>cenie</w:t>
      </w:r>
      <w:r>
        <w:rPr>
          <w:sz w:val="22"/>
        </w:rPr>
        <w:t xml:space="preserve">, przedstawiając </w:t>
      </w:r>
      <w:r w:rsidR="001C46D5">
        <w:rPr>
          <w:sz w:val="22"/>
        </w:rPr>
        <w:t>nieobiektywnie</w:t>
      </w:r>
      <w:r>
        <w:rPr>
          <w:sz w:val="22"/>
        </w:rPr>
        <w:t xml:space="preserve"> jego zalety</w:t>
      </w:r>
      <w:r w:rsidR="00ED5B9A">
        <w:rPr>
          <w:sz w:val="22"/>
        </w:rPr>
        <w:t xml:space="preserve">. </w:t>
      </w:r>
      <w:r w:rsidR="00316C8E">
        <w:rPr>
          <w:sz w:val="22"/>
        </w:rPr>
        <w:t>Sklep internetowy p</w:t>
      </w:r>
      <w:r w:rsidR="00ED5B9A">
        <w:rPr>
          <w:sz w:val="22"/>
        </w:rPr>
        <w:t>o zebraniu pieniędzy od klientów może nie realizować zamówień lub zakończyć działalność</w:t>
      </w:r>
      <w:r w:rsidR="00D814F3">
        <w:rPr>
          <w:sz w:val="22"/>
        </w:rPr>
        <w:t>. Nawet jeżeli w takiej sytuacji klienci otrzymają produkt, to pozostają bez wsparcia posprzedażowego związanego z prawem do odstąpienia od umowy w terminie 14 dni czy odpowiedzialnością sprzedawcy z tytułu rękojmi za wady przez 2 lata od wydania produktu.</w:t>
      </w:r>
    </w:p>
    <w:p w14:paraId="154446DB" w14:textId="2410483D" w:rsidR="00D814F3" w:rsidRDefault="00401D69" w:rsidP="00917327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– </w:t>
      </w:r>
      <w:bookmarkStart w:id="2" w:name="_Hlk89034379"/>
      <w:r w:rsidRPr="00401D69">
        <w:rPr>
          <w:i/>
          <w:sz w:val="22"/>
        </w:rPr>
        <w:t>Odbiorcami treści w mediach społecznościowych są w dużej mierze osoby młode, które mimo obeznan</w:t>
      </w:r>
      <w:r w:rsidR="001C46D5">
        <w:rPr>
          <w:i/>
          <w:sz w:val="22"/>
        </w:rPr>
        <w:t>ia</w:t>
      </w:r>
      <w:r w:rsidRPr="00401D69">
        <w:rPr>
          <w:i/>
          <w:sz w:val="22"/>
        </w:rPr>
        <w:t xml:space="preserve"> z nowymi technologiami niekoniecznie potrafią rozróżnić neutralną informację od reklamy. Ufają, że ktoś rzeczywiście poleca produkt, ponieważ jest z niego zadowolony, a nie dlatego, że dostał za to wynagrodzenie. Influencerzy powinni by</w:t>
      </w:r>
      <w:r w:rsidR="00291B44">
        <w:rPr>
          <w:i/>
          <w:sz w:val="22"/>
        </w:rPr>
        <w:t>ć</w:t>
      </w:r>
      <w:r w:rsidRPr="00401D69">
        <w:rPr>
          <w:i/>
          <w:sz w:val="22"/>
        </w:rPr>
        <w:t xml:space="preserve"> świadomi tej odpowiedzialności</w:t>
      </w:r>
      <w:r w:rsidR="001C46D5">
        <w:rPr>
          <w:i/>
          <w:sz w:val="22"/>
        </w:rPr>
        <w:t>,</w:t>
      </w:r>
      <w:r w:rsidRPr="00401D69">
        <w:rPr>
          <w:i/>
          <w:sz w:val="22"/>
        </w:rPr>
        <w:t xml:space="preserve"> zwłaszcza za najmłodszych konsumentów</w:t>
      </w:r>
      <w:r>
        <w:rPr>
          <w:sz w:val="22"/>
        </w:rPr>
        <w:t xml:space="preserve"> </w:t>
      </w:r>
      <w:bookmarkEnd w:id="2"/>
      <w:r>
        <w:rPr>
          <w:sz w:val="22"/>
        </w:rPr>
        <w:t>– mówi Tomasz Chróstny, Prezes UOKiK.</w:t>
      </w:r>
    </w:p>
    <w:p w14:paraId="0F000F31" w14:textId="666D53A3" w:rsidR="00917327" w:rsidRPr="00925344" w:rsidRDefault="00417415" w:rsidP="00A6677D">
      <w:p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>Nie bądź obojętny - z</w:t>
      </w:r>
      <w:r w:rsidR="004A6316" w:rsidRPr="00925344">
        <w:rPr>
          <w:b/>
          <w:sz w:val="22"/>
        </w:rPr>
        <w:t xml:space="preserve">głoś scam </w:t>
      </w:r>
      <w:r>
        <w:rPr>
          <w:b/>
          <w:sz w:val="22"/>
        </w:rPr>
        <w:t xml:space="preserve">do </w:t>
      </w:r>
      <w:r w:rsidR="004A6316" w:rsidRPr="00925344">
        <w:rPr>
          <w:b/>
          <w:sz w:val="22"/>
        </w:rPr>
        <w:t>UOKiK</w:t>
      </w:r>
      <w:r w:rsidR="00746B3A">
        <w:rPr>
          <w:b/>
          <w:sz w:val="22"/>
        </w:rPr>
        <w:t>!</w:t>
      </w:r>
    </w:p>
    <w:p w14:paraId="6C577ADD" w14:textId="3EFAE53E" w:rsidR="004A6316" w:rsidRPr="004A6316" w:rsidRDefault="001A4C90" w:rsidP="00A6677D">
      <w:pPr>
        <w:spacing w:after="240" w:line="360" w:lineRule="auto"/>
        <w:jc w:val="both"/>
        <w:rPr>
          <w:sz w:val="22"/>
        </w:rPr>
      </w:pPr>
      <w:r w:rsidRPr="001A4C90">
        <w:rPr>
          <w:sz w:val="22"/>
        </w:rPr>
        <w:t xml:space="preserve">Scam szybko znika z sieci – internauto, </w:t>
      </w:r>
      <w:r>
        <w:rPr>
          <w:sz w:val="22"/>
        </w:rPr>
        <w:t>potrzebujemy Twojej pomocy</w:t>
      </w:r>
      <w:r w:rsidR="00316C8E">
        <w:rPr>
          <w:sz w:val="22"/>
        </w:rPr>
        <w:t xml:space="preserve">! </w:t>
      </w:r>
      <w:r>
        <w:rPr>
          <w:sz w:val="22"/>
        </w:rPr>
        <w:t xml:space="preserve">Influencer, którego obserwujesz, reklamuje scam? Zgłoś to </w:t>
      </w:r>
      <w:r w:rsidR="001C46D5">
        <w:rPr>
          <w:sz w:val="22"/>
        </w:rPr>
        <w:t xml:space="preserve">do </w:t>
      </w:r>
      <w:r>
        <w:rPr>
          <w:sz w:val="22"/>
        </w:rPr>
        <w:t xml:space="preserve">UOKiK – napisz do nas, również anonimowo, na </w:t>
      </w:r>
      <w:hyperlink r:id="rId11" w:history="1">
        <w:r w:rsidRPr="001A4C90">
          <w:rPr>
            <w:rStyle w:val="Hipercze"/>
            <w:b/>
            <w:sz w:val="22"/>
          </w:rPr>
          <w:t>scam@uokik.gov.pl</w:t>
        </w:r>
      </w:hyperlink>
      <w:r>
        <w:rPr>
          <w:sz w:val="22"/>
        </w:rPr>
        <w:t xml:space="preserve">. </w:t>
      </w:r>
      <w:r w:rsidR="004A6316">
        <w:rPr>
          <w:sz w:val="22"/>
        </w:rPr>
        <w:t xml:space="preserve">Przeanalizujemy Twoje zgłoszenie i zdecydujemy, czy zasadne jest </w:t>
      </w:r>
      <w:r w:rsidR="0004252B">
        <w:rPr>
          <w:sz w:val="22"/>
        </w:rPr>
        <w:t>postawienie zarzutów</w:t>
      </w:r>
      <w:r w:rsidR="004A6316">
        <w:rPr>
          <w:sz w:val="22"/>
        </w:rPr>
        <w:t xml:space="preserve">. </w:t>
      </w:r>
      <w:r w:rsidR="00CE6DCD">
        <w:rPr>
          <w:sz w:val="22"/>
        </w:rPr>
        <w:t>W</w:t>
      </w:r>
      <w:r w:rsidR="00216C97">
        <w:rPr>
          <w:sz w:val="22"/>
        </w:rPr>
        <w:t xml:space="preserve">yślij nam zrzut ekranu, nagrany film lub po prostu link do konta twórcy wraz z opisem nieprawidłowości jakie zauważyłeś. </w:t>
      </w:r>
      <w:r w:rsidR="00925344">
        <w:rPr>
          <w:sz w:val="22"/>
        </w:rPr>
        <w:t>Im więcej informacji</w:t>
      </w:r>
      <w:r w:rsidR="00316C8E">
        <w:rPr>
          <w:sz w:val="22"/>
        </w:rPr>
        <w:t xml:space="preserve"> i materiałów</w:t>
      </w:r>
      <w:r w:rsidR="00925344">
        <w:rPr>
          <w:sz w:val="22"/>
        </w:rPr>
        <w:t>, tym lepiej. Gwarantujemy anonimowość</w:t>
      </w:r>
      <w:r w:rsidR="001C54A7">
        <w:rPr>
          <w:sz w:val="22"/>
        </w:rPr>
        <w:t>.</w:t>
      </w:r>
    </w:p>
    <w:p w14:paraId="396CA350" w14:textId="77E2DB2C" w:rsidR="00730CC7" w:rsidRPr="00A6677D" w:rsidRDefault="00A6677D" w:rsidP="00ED5B9A">
      <w:pPr>
        <w:spacing w:after="240" w:line="360" w:lineRule="auto"/>
        <w:jc w:val="both"/>
        <w:rPr>
          <w:b/>
          <w:bCs/>
          <w:sz w:val="22"/>
        </w:rPr>
      </w:pPr>
      <w:r w:rsidRPr="00A6677D">
        <w:rPr>
          <w:b/>
          <w:bCs/>
          <w:sz w:val="22"/>
        </w:rPr>
        <w:lastRenderedPageBreak/>
        <w:t>Nieudzielenie informacji</w:t>
      </w:r>
      <w:r w:rsidR="00417415">
        <w:rPr>
          <w:b/>
          <w:bCs/>
          <w:sz w:val="22"/>
        </w:rPr>
        <w:t xml:space="preserve"> w postępowaniu dot. kryptoreklamy</w:t>
      </w:r>
      <w:r w:rsidRPr="00A6677D">
        <w:rPr>
          <w:b/>
          <w:bCs/>
          <w:sz w:val="22"/>
        </w:rPr>
        <w:t xml:space="preserve"> – </w:t>
      </w:r>
      <w:r w:rsidR="00417415">
        <w:rPr>
          <w:b/>
          <w:bCs/>
          <w:sz w:val="22"/>
        </w:rPr>
        <w:t>reakcja</w:t>
      </w:r>
      <w:r w:rsidR="00417415" w:rsidRPr="00A6677D">
        <w:rPr>
          <w:b/>
          <w:bCs/>
          <w:sz w:val="22"/>
        </w:rPr>
        <w:t xml:space="preserve"> </w:t>
      </w:r>
      <w:r w:rsidRPr="00A6677D">
        <w:rPr>
          <w:b/>
          <w:bCs/>
          <w:sz w:val="22"/>
        </w:rPr>
        <w:t>UOKiK</w:t>
      </w:r>
    </w:p>
    <w:p w14:paraId="730AF5DE" w14:textId="3BD5A81E" w:rsidR="001C54A7" w:rsidRDefault="00417415" w:rsidP="001C54A7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Pod koniec września </w:t>
      </w:r>
      <w:hyperlink r:id="rId12" w:history="1">
        <w:r w:rsidRPr="00917327">
          <w:rPr>
            <w:rStyle w:val="Hipercze"/>
            <w:sz w:val="22"/>
          </w:rPr>
          <w:t>informowaliśmy o wszczęciu</w:t>
        </w:r>
      </w:hyperlink>
      <w:r>
        <w:rPr>
          <w:sz w:val="22"/>
        </w:rPr>
        <w:t xml:space="preserve"> przez Prezesa UOKiK Tomasza Chróstnego postępowania wyjaśniającego dotyczącego nieoznaczania przez influencerów materiałów promujących produkty lub usługi jako reklama, co może wprowadzać konsumentów w błąd. </w:t>
      </w:r>
      <w:r w:rsidR="001D5D19">
        <w:rPr>
          <w:bCs/>
          <w:sz w:val="22"/>
        </w:rPr>
        <w:t xml:space="preserve">W toku postępowania wyjaśniającego </w:t>
      </w:r>
      <w:r w:rsidR="00216C97">
        <w:rPr>
          <w:bCs/>
          <w:sz w:val="22"/>
        </w:rPr>
        <w:t xml:space="preserve">Prezes UOKiK skierował </w:t>
      </w:r>
      <w:r w:rsidR="00316C8E">
        <w:rPr>
          <w:bCs/>
          <w:sz w:val="22"/>
        </w:rPr>
        <w:t xml:space="preserve">wezwania </w:t>
      </w:r>
      <w:r w:rsidR="001D5D19">
        <w:rPr>
          <w:bCs/>
          <w:sz w:val="22"/>
        </w:rPr>
        <w:t>do wielu podmiotów – zarówno samych twórców, jak i agencji reklamowych</w:t>
      </w:r>
      <w:r w:rsidR="00216C97">
        <w:rPr>
          <w:bCs/>
          <w:sz w:val="22"/>
        </w:rPr>
        <w:t>, w których poprosił o udzielenie informacji</w:t>
      </w:r>
      <w:r w:rsidR="001D5D19">
        <w:rPr>
          <w:bCs/>
          <w:sz w:val="22"/>
        </w:rPr>
        <w:t xml:space="preserve">, </w:t>
      </w:r>
      <w:r w:rsidR="00216C97">
        <w:rPr>
          <w:bCs/>
          <w:sz w:val="22"/>
        </w:rPr>
        <w:t xml:space="preserve"> np. o zawartych umowach, zasadach współpracy</w:t>
      </w:r>
      <w:r w:rsidR="001D5D19">
        <w:rPr>
          <w:bCs/>
          <w:sz w:val="22"/>
        </w:rPr>
        <w:t xml:space="preserve"> i oznaczania publikowanych treści</w:t>
      </w:r>
      <w:r w:rsidR="00216C97">
        <w:rPr>
          <w:bCs/>
          <w:sz w:val="22"/>
        </w:rPr>
        <w:t>. Niestety</w:t>
      </w:r>
      <w:r w:rsidR="00CE6DCD">
        <w:rPr>
          <w:bCs/>
          <w:sz w:val="22"/>
        </w:rPr>
        <w:t>,</w:t>
      </w:r>
      <w:r w:rsidR="00216C97">
        <w:rPr>
          <w:bCs/>
          <w:sz w:val="22"/>
        </w:rPr>
        <w:t xml:space="preserve"> </w:t>
      </w:r>
      <w:r w:rsidR="00216C97">
        <w:rPr>
          <w:sz w:val="22"/>
        </w:rPr>
        <w:t>c</w:t>
      </w:r>
      <w:r>
        <w:rPr>
          <w:sz w:val="22"/>
        </w:rPr>
        <w:t xml:space="preserve">zęść </w:t>
      </w:r>
      <w:r w:rsidR="001D5D19">
        <w:rPr>
          <w:sz w:val="22"/>
        </w:rPr>
        <w:t>adresatów</w:t>
      </w:r>
      <w:r>
        <w:rPr>
          <w:sz w:val="22"/>
        </w:rPr>
        <w:t xml:space="preserve"> nie od</w:t>
      </w:r>
      <w:r w:rsidR="00E233F2">
        <w:rPr>
          <w:sz w:val="22"/>
        </w:rPr>
        <w:t>ebrała</w:t>
      </w:r>
      <w:r>
        <w:rPr>
          <w:sz w:val="22"/>
        </w:rPr>
        <w:t xml:space="preserve"> </w:t>
      </w:r>
      <w:r w:rsidR="00216C97">
        <w:rPr>
          <w:sz w:val="22"/>
        </w:rPr>
        <w:t xml:space="preserve">korespondencji </w:t>
      </w:r>
      <w:r w:rsidR="00316C8E">
        <w:rPr>
          <w:sz w:val="22"/>
        </w:rPr>
        <w:t xml:space="preserve">lub </w:t>
      </w:r>
      <w:r>
        <w:rPr>
          <w:sz w:val="22"/>
        </w:rPr>
        <w:t>nie odpowiedziała na zadane pytania</w:t>
      </w:r>
      <w:r w:rsidR="00316C8E">
        <w:rPr>
          <w:sz w:val="22"/>
        </w:rPr>
        <w:t xml:space="preserve">, </w:t>
      </w:r>
      <w:r w:rsidR="00377499">
        <w:rPr>
          <w:sz w:val="22"/>
        </w:rPr>
        <w:t>nie</w:t>
      </w:r>
      <w:r w:rsidR="00316C8E">
        <w:rPr>
          <w:sz w:val="22"/>
        </w:rPr>
        <w:t xml:space="preserve"> przesłała </w:t>
      </w:r>
      <w:r w:rsidR="00377499">
        <w:rPr>
          <w:sz w:val="22"/>
        </w:rPr>
        <w:t xml:space="preserve">również </w:t>
      </w:r>
      <w:r w:rsidR="00316C8E">
        <w:rPr>
          <w:sz w:val="22"/>
        </w:rPr>
        <w:t>wymaganych dokumentów</w:t>
      </w:r>
      <w:r w:rsidR="00216C97">
        <w:rPr>
          <w:sz w:val="22"/>
        </w:rPr>
        <w:t xml:space="preserve">. </w:t>
      </w:r>
    </w:p>
    <w:p w14:paraId="6FA20D89" w14:textId="519EA900" w:rsidR="00377499" w:rsidRDefault="001C54A7" w:rsidP="00417415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- </w:t>
      </w:r>
      <w:bookmarkStart w:id="3" w:name="_Hlk89034588"/>
      <w:r w:rsidR="00216C97" w:rsidRPr="001C54A7">
        <w:rPr>
          <w:i/>
          <w:sz w:val="22"/>
        </w:rPr>
        <w:t xml:space="preserve">Takie zachowanie </w:t>
      </w:r>
      <w:r w:rsidR="00E233F2">
        <w:rPr>
          <w:i/>
          <w:sz w:val="22"/>
        </w:rPr>
        <w:t>odczytujemy</w:t>
      </w:r>
      <w:r w:rsidR="00216C97" w:rsidRPr="001C54A7">
        <w:rPr>
          <w:i/>
          <w:sz w:val="22"/>
        </w:rPr>
        <w:t xml:space="preserve"> jak</w:t>
      </w:r>
      <w:r w:rsidR="00316C8E">
        <w:rPr>
          <w:i/>
          <w:sz w:val="22"/>
        </w:rPr>
        <w:t>o</w:t>
      </w:r>
      <w:r w:rsidR="00216C97" w:rsidRPr="001C54A7">
        <w:rPr>
          <w:i/>
          <w:sz w:val="22"/>
        </w:rPr>
        <w:t xml:space="preserve"> brak współpracy z Prezesem Urzędu</w:t>
      </w:r>
      <w:r w:rsidR="00E233F2">
        <w:rPr>
          <w:i/>
          <w:sz w:val="22"/>
        </w:rPr>
        <w:t xml:space="preserve"> w toku prowadzonego postępowania</w:t>
      </w:r>
      <w:r w:rsidR="00216C97" w:rsidRPr="001C54A7">
        <w:rPr>
          <w:i/>
          <w:sz w:val="22"/>
        </w:rPr>
        <w:t xml:space="preserve">, za co </w:t>
      </w:r>
      <w:r w:rsidR="00E233F2">
        <w:rPr>
          <w:i/>
          <w:sz w:val="22"/>
        </w:rPr>
        <w:t>grożą osobne sankcje finansowe</w:t>
      </w:r>
      <w:r w:rsidR="00216C97" w:rsidRPr="001C54A7">
        <w:rPr>
          <w:i/>
          <w:sz w:val="22"/>
        </w:rPr>
        <w:t xml:space="preserve">. Z tego też powodu </w:t>
      </w:r>
      <w:r w:rsidRPr="001C54A7">
        <w:rPr>
          <w:i/>
          <w:sz w:val="22"/>
        </w:rPr>
        <w:t>wszcząłem</w:t>
      </w:r>
      <w:r w:rsidR="00216C97" w:rsidRPr="001C54A7">
        <w:rPr>
          <w:i/>
          <w:sz w:val="22"/>
        </w:rPr>
        <w:t xml:space="preserve"> postępowa</w:t>
      </w:r>
      <w:r w:rsidR="0029434E">
        <w:rPr>
          <w:i/>
          <w:sz w:val="22"/>
        </w:rPr>
        <w:t>nia</w:t>
      </w:r>
      <w:r w:rsidR="00216C97" w:rsidRPr="001C54A7">
        <w:rPr>
          <w:i/>
          <w:sz w:val="22"/>
        </w:rPr>
        <w:t xml:space="preserve"> w sprawie nałożenia kary za brak udzieleni</w:t>
      </w:r>
      <w:r w:rsidR="002E3EA1">
        <w:rPr>
          <w:i/>
          <w:sz w:val="22"/>
        </w:rPr>
        <w:t>a</w:t>
      </w:r>
      <w:r w:rsidR="00216C97" w:rsidRPr="001C54A7">
        <w:rPr>
          <w:i/>
          <w:sz w:val="22"/>
        </w:rPr>
        <w:t xml:space="preserve"> informacji</w:t>
      </w:r>
      <w:r w:rsidRPr="001C54A7">
        <w:rPr>
          <w:i/>
          <w:sz w:val="22"/>
        </w:rPr>
        <w:t xml:space="preserve">. </w:t>
      </w:r>
      <w:r w:rsidRPr="001C54A7">
        <w:rPr>
          <w:bCs/>
          <w:i/>
          <w:sz w:val="22"/>
        </w:rPr>
        <w:t xml:space="preserve">Nie wykluczamy kolejnych tego rodzaju działań – zarówno względem przedsiębiorców, którzy nie udzielają informacji </w:t>
      </w:r>
      <w:r w:rsidR="00CE6DCD">
        <w:rPr>
          <w:bCs/>
          <w:i/>
          <w:sz w:val="22"/>
        </w:rPr>
        <w:t xml:space="preserve">w </w:t>
      </w:r>
      <w:r w:rsidRPr="001C54A7">
        <w:rPr>
          <w:bCs/>
          <w:i/>
          <w:sz w:val="22"/>
        </w:rPr>
        <w:t xml:space="preserve">postępowaniu dotyczącym kryptoreklamy, jak i tzw. </w:t>
      </w:r>
      <w:proofErr w:type="spellStart"/>
      <w:r w:rsidRPr="001C54A7">
        <w:rPr>
          <w:bCs/>
          <w:i/>
          <w:sz w:val="22"/>
        </w:rPr>
        <w:t>scamu</w:t>
      </w:r>
      <w:proofErr w:type="spellEnd"/>
      <w:r>
        <w:rPr>
          <w:sz w:val="22"/>
        </w:rPr>
        <w:t xml:space="preserve"> </w:t>
      </w:r>
      <w:bookmarkEnd w:id="3"/>
      <w:r>
        <w:rPr>
          <w:sz w:val="22"/>
        </w:rPr>
        <w:t xml:space="preserve">– dodaje Tomasz Chróstny, Prezes UOKiK. </w:t>
      </w:r>
    </w:p>
    <w:p w14:paraId="3722AFE0" w14:textId="08BB3827" w:rsidR="0070531C" w:rsidRDefault="001C54A7" w:rsidP="00417415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Postępowania </w:t>
      </w:r>
      <w:r w:rsidR="00377499">
        <w:rPr>
          <w:sz w:val="22"/>
        </w:rPr>
        <w:t xml:space="preserve">w sprawie nałożenia kary za brak współpracy w toku postępowania </w:t>
      </w:r>
      <w:r>
        <w:rPr>
          <w:sz w:val="22"/>
        </w:rPr>
        <w:t>dotyczą</w:t>
      </w:r>
      <w:r w:rsidR="0070531C">
        <w:rPr>
          <w:sz w:val="22"/>
        </w:rPr>
        <w:t>:</w:t>
      </w:r>
    </w:p>
    <w:p w14:paraId="32225021" w14:textId="7409785C" w:rsidR="004A2C3B" w:rsidRPr="004A2C3B" w:rsidRDefault="004A2C3B" w:rsidP="004A2C3B">
      <w:pPr>
        <w:pStyle w:val="Akapitzlist"/>
        <w:numPr>
          <w:ilvl w:val="0"/>
          <w:numId w:val="17"/>
        </w:numPr>
        <w:spacing w:after="240" w:line="360" w:lineRule="auto"/>
        <w:jc w:val="both"/>
        <w:rPr>
          <w:b/>
          <w:sz w:val="22"/>
        </w:rPr>
      </w:pPr>
      <w:proofErr w:type="spellStart"/>
      <w:r w:rsidRPr="004A2C3B">
        <w:rPr>
          <w:b/>
          <w:bCs/>
          <w:sz w:val="22"/>
        </w:rPr>
        <w:t>Kruszwil</w:t>
      </w:r>
      <w:proofErr w:type="spellEnd"/>
      <w:r w:rsidRPr="004A2C3B">
        <w:rPr>
          <w:b/>
          <w:bCs/>
          <w:sz w:val="22"/>
        </w:rPr>
        <w:t xml:space="preserve"> Marek </w:t>
      </w:r>
      <w:proofErr w:type="spellStart"/>
      <w:r w:rsidRPr="004A2C3B">
        <w:rPr>
          <w:b/>
          <w:bCs/>
          <w:sz w:val="22"/>
        </w:rPr>
        <w:t>Kruszel</w:t>
      </w:r>
      <w:proofErr w:type="spellEnd"/>
      <w:r>
        <w:rPr>
          <w:b/>
          <w:bCs/>
          <w:sz w:val="22"/>
        </w:rPr>
        <w:t>,</w:t>
      </w:r>
      <w:r w:rsidRPr="004A2C3B">
        <w:rPr>
          <w:b/>
          <w:bCs/>
          <w:sz w:val="22"/>
        </w:rPr>
        <w:t xml:space="preserve"> </w:t>
      </w:r>
    </w:p>
    <w:p w14:paraId="33107DC4" w14:textId="4D8CEB0E" w:rsidR="004A2C3B" w:rsidRPr="004A2C3B" w:rsidRDefault="004A2C3B" w:rsidP="004A2C3B">
      <w:pPr>
        <w:pStyle w:val="Akapitzlist"/>
        <w:numPr>
          <w:ilvl w:val="0"/>
          <w:numId w:val="17"/>
        </w:numPr>
        <w:spacing w:after="240" w:line="360" w:lineRule="auto"/>
        <w:jc w:val="both"/>
        <w:rPr>
          <w:b/>
          <w:sz w:val="22"/>
        </w:rPr>
      </w:pPr>
      <w:r w:rsidRPr="004A2C3B">
        <w:rPr>
          <w:b/>
          <w:bCs/>
          <w:sz w:val="22"/>
        </w:rPr>
        <w:t>MD Marcin Dubiel,</w:t>
      </w:r>
      <w:r w:rsidRPr="004A2C3B">
        <w:rPr>
          <w:b/>
          <w:sz w:val="22"/>
        </w:rPr>
        <w:t xml:space="preserve"> </w:t>
      </w:r>
    </w:p>
    <w:p w14:paraId="06B0F3FD" w14:textId="55EF748E" w:rsidR="004A2C3B" w:rsidRPr="004A2C3B" w:rsidRDefault="004A2C3B" w:rsidP="004A2C3B">
      <w:pPr>
        <w:pStyle w:val="Akapitzlist"/>
        <w:numPr>
          <w:ilvl w:val="0"/>
          <w:numId w:val="17"/>
        </w:numPr>
        <w:spacing w:after="240" w:line="360" w:lineRule="auto"/>
        <w:jc w:val="both"/>
        <w:rPr>
          <w:b/>
          <w:sz w:val="22"/>
          <w:lang w:val="en-US"/>
        </w:rPr>
      </w:pPr>
      <w:proofErr w:type="spellStart"/>
      <w:r w:rsidRPr="004A2C3B">
        <w:rPr>
          <w:b/>
          <w:bCs/>
          <w:sz w:val="22"/>
          <w:lang w:val="en-US"/>
        </w:rPr>
        <w:t>Maffashion</w:t>
      </w:r>
      <w:proofErr w:type="spellEnd"/>
      <w:r w:rsidRPr="004A2C3B">
        <w:rPr>
          <w:b/>
          <w:bCs/>
          <w:sz w:val="22"/>
          <w:lang w:val="en-US"/>
        </w:rPr>
        <w:t xml:space="preserve"> Julia </w:t>
      </w:r>
      <w:proofErr w:type="spellStart"/>
      <w:r w:rsidRPr="004A2C3B">
        <w:rPr>
          <w:b/>
          <w:bCs/>
          <w:sz w:val="22"/>
          <w:lang w:val="en-US"/>
        </w:rPr>
        <w:t>Kuczyńska</w:t>
      </w:r>
      <w:proofErr w:type="spellEnd"/>
      <w:r>
        <w:rPr>
          <w:b/>
          <w:bCs/>
          <w:sz w:val="22"/>
          <w:lang w:val="en-US"/>
        </w:rPr>
        <w:t>,</w:t>
      </w:r>
    </w:p>
    <w:p w14:paraId="1AB5A3FE" w14:textId="0DCB93BD" w:rsidR="004A2C3B" w:rsidRPr="004A2C3B" w:rsidRDefault="004A2C3B" w:rsidP="004A2C3B">
      <w:pPr>
        <w:pStyle w:val="Akapitzlist"/>
        <w:numPr>
          <w:ilvl w:val="0"/>
          <w:numId w:val="17"/>
        </w:numPr>
        <w:spacing w:after="240" w:line="360" w:lineRule="auto"/>
        <w:jc w:val="both"/>
        <w:rPr>
          <w:b/>
          <w:sz w:val="22"/>
          <w:lang w:val="en-US"/>
        </w:rPr>
      </w:pPr>
      <w:r w:rsidRPr="004A2C3B">
        <w:rPr>
          <w:b/>
          <w:bCs/>
          <w:sz w:val="22"/>
          <w:lang w:val="en-US"/>
        </w:rPr>
        <w:t>Marley Marlena Sojka</w:t>
      </w:r>
      <w:r>
        <w:rPr>
          <w:b/>
          <w:bCs/>
          <w:sz w:val="22"/>
          <w:lang w:val="en-US"/>
        </w:rPr>
        <w:t>.</w:t>
      </w:r>
    </w:p>
    <w:p w14:paraId="7C38D472" w14:textId="4227D870" w:rsidR="00CF1854" w:rsidRDefault="00377499" w:rsidP="00EA19AF">
      <w:p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 xml:space="preserve">Prezes </w:t>
      </w:r>
      <w:r w:rsidR="00CF1854">
        <w:rPr>
          <w:bCs/>
          <w:sz w:val="22"/>
        </w:rPr>
        <w:t>UOKiK</w:t>
      </w:r>
      <w:r w:rsidR="00161852">
        <w:rPr>
          <w:bCs/>
          <w:sz w:val="22"/>
        </w:rPr>
        <w:t xml:space="preserve"> weryfikuje</w:t>
      </w:r>
      <w:r w:rsidR="00CF1854">
        <w:rPr>
          <w:bCs/>
          <w:sz w:val="22"/>
        </w:rPr>
        <w:t xml:space="preserve"> również</w:t>
      </w:r>
      <w:r w:rsidR="00161852">
        <w:rPr>
          <w:bCs/>
          <w:sz w:val="22"/>
        </w:rPr>
        <w:t xml:space="preserve"> </w:t>
      </w:r>
      <w:r w:rsidR="00CF1854">
        <w:rPr>
          <w:bCs/>
          <w:sz w:val="22"/>
        </w:rPr>
        <w:t xml:space="preserve">jak </w:t>
      </w:r>
      <w:r w:rsidR="00161852">
        <w:rPr>
          <w:bCs/>
          <w:sz w:val="22"/>
        </w:rPr>
        <w:t>portale społecznościowe</w:t>
      </w:r>
      <w:r w:rsidR="00CF1854">
        <w:rPr>
          <w:bCs/>
          <w:sz w:val="22"/>
        </w:rPr>
        <w:t xml:space="preserve"> umożliwiają użytkownikom oznaczania </w:t>
      </w:r>
      <w:r w:rsidR="00401D69">
        <w:rPr>
          <w:bCs/>
          <w:sz w:val="22"/>
        </w:rPr>
        <w:t>treści sponsorowanych</w:t>
      </w:r>
      <w:r w:rsidR="00CF1854">
        <w:rPr>
          <w:bCs/>
          <w:sz w:val="22"/>
        </w:rPr>
        <w:t xml:space="preserve"> oraz czy wpływa to w jakikolwiek sposób</w:t>
      </w:r>
      <w:r w:rsidR="00161852">
        <w:rPr>
          <w:bCs/>
          <w:sz w:val="22"/>
        </w:rPr>
        <w:t xml:space="preserve"> </w:t>
      </w:r>
      <w:r w:rsidR="00CF1854">
        <w:rPr>
          <w:bCs/>
          <w:sz w:val="22"/>
        </w:rPr>
        <w:t xml:space="preserve">na </w:t>
      </w:r>
      <w:r w:rsidR="00161852">
        <w:rPr>
          <w:bCs/>
          <w:sz w:val="22"/>
        </w:rPr>
        <w:t>zasięgi</w:t>
      </w:r>
      <w:r w:rsidR="00EA19AF">
        <w:rPr>
          <w:bCs/>
          <w:sz w:val="22"/>
        </w:rPr>
        <w:t xml:space="preserve"> osób</w:t>
      </w:r>
      <w:r w:rsidR="00401D69">
        <w:rPr>
          <w:bCs/>
          <w:sz w:val="22"/>
        </w:rPr>
        <w:t xml:space="preserve">, które robią to prawidłowo. </w:t>
      </w:r>
      <w:r w:rsidR="00CF1854">
        <w:rPr>
          <w:bCs/>
          <w:sz w:val="22"/>
        </w:rPr>
        <w:t xml:space="preserve">Zdaniem Prezesa UOKiK negatywne konsekwencje </w:t>
      </w:r>
      <w:r w:rsidR="00401D69">
        <w:rPr>
          <w:bCs/>
          <w:sz w:val="22"/>
        </w:rPr>
        <w:t>związane z ograniczeniem zasięgów</w:t>
      </w:r>
      <w:r w:rsidR="00CF1854">
        <w:rPr>
          <w:bCs/>
          <w:sz w:val="22"/>
        </w:rPr>
        <w:t xml:space="preserve"> </w:t>
      </w:r>
      <w:r w:rsidR="00316C8E">
        <w:rPr>
          <w:bCs/>
          <w:sz w:val="22"/>
        </w:rPr>
        <w:t xml:space="preserve">powinni </w:t>
      </w:r>
      <w:r w:rsidR="00CF1854">
        <w:rPr>
          <w:bCs/>
          <w:sz w:val="22"/>
        </w:rPr>
        <w:t xml:space="preserve">ponosić wyłącznie influencerzy, którzy nie informują </w:t>
      </w:r>
      <w:r>
        <w:rPr>
          <w:bCs/>
          <w:sz w:val="22"/>
        </w:rPr>
        <w:t>obserwujących ich konsumentów</w:t>
      </w:r>
      <w:r w:rsidR="00CF1854">
        <w:rPr>
          <w:bCs/>
          <w:sz w:val="22"/>
        </w:rPr>
        <w:t xml:space="preserve"> o tym</w:t>
      </w:r>
      <w:r>
        <w:rPr>
          <w:bCs/>
          <w:sz w:val="22"/>
        </w:rPr>
        <w:t>,</w:t>
      </w:r>
      <w:r w:rsidR="00CF1854">
        <w:rPr>
          <w:bCs/>
          <w:sz w:val="22"/>
        </w:rPr>
        <w:t xml:space="preserve"> że odpłatnie promują produkty lub usługi.</w:t>
      </w:r>
    </w:p>
    <w:p w14:paraId="0470E978" w14:textId="77777777" w:rsidR="00814A13" w:rsidRPr="00E775AA" w:rsidRDefault="00814A13" w:rsidP="009C68EE">
      <w:pPr>
        <w:spacing w:after="240" w:line="360" w:lineRule="auto"/>
        <w:rPr>
          <w:bCs/>
          <w:szCs w:val="18"/>
        </w:rPr>
      </w:pPr>
      <w:r w:rsidRPr="00E775AA">
        <w:rPr>
          <w:b/>
          <w:bCs/>
          <w:szCs w:val="18"/>
        </w:rPr>
        <w:t>Pomoc dla konsumentów:</w:t>
      </w:r>
    </w:p>
    <w:p w14:paraId="7AB9514B" w14:textId="77777777" w:rsidR="00814A13" w:rsidRPr="00E775AA" w:rsidRDefault="00814A13" w:rsidP="009C68EE">
      <w:pPr>
        <w:spacing w:after="240" w:line="360" w:lineRule="auto"/>
        <w:rPr>
          <w:bCs/>
          <w:szCs w:val="18"/>
        </w:rPr>
      </w:pPr>
      <w:r w:rsidRPr="00E775AA">
        <w:rPr>
          <w:bCs/>
          <w:szCs w:val="18"/>
        </w:rPr>
        <w:t>Tel. 801 440 220 lub 22 290 89 16 – infolinia konsumencka</w:t>
      </w:r>
      <w:r w:rsidRPr="00E775AA">
        <w:rPr>
          <w:bCs/>
          <w:szCs w:val="18"/>
        </w:rPr>
        <w:br/>
        <w:t>E-mail: </w:t>
      </w:r>
      <w:hyperlink r:id="rId13" w:history="1">
        <w:r w:rsidRPr="00E775AA">
          <w:rPr>
            <w:rStyle w:val="Hipercze"/>
            <w:bCs/>
            <w:szCs w:val="18"/>
          </w:rPr>
          <w:t>porady@dlakonsumentow.pl</w:t>
        </w:r>
      </w:hyperlink>
      <w:r w:rsidRPr="00E775AA">
        <w:rPr>
          <w:bCs/>
          <w:szCs w:val="18"/>
        </w:rPr>
        <w:br/>
      </w:r>
      <w:hyperlink r:id="rId14" w:tgtFrame="_blank" w:history="1">
        <w:r w:rsidRPr="00E775AA">
          <w:rPr>
            <w:rStyle w:val="Hipercze"/>
            <w:bCs/>
            <w:szCs w:val="18"/>
          </w:rPr>
          <w:t>Rzecznicy konsumentów</w:t>
        </w:r>
      </w:hyperlink>
      <w:r w:rsidRPr="00E775AA">
        <w:rPr>
          <w:bCs/>
          <w:szCs w:val="18"/>
        </w:rPr>
        <w:t xml:space="preserve"> – w </w:t>
      </w:r>
      <w:r w:rsidR="00A13CC6" w:rsidRPr="00E775AA">
        <w:rPr>
          <w:bCs/>
          <w:szCs w:val="18"/>
        </w:rPr>
        <w:t>t</w:t>
      </w:r>
      <w:r w:rsidRPr="00E775AA">
        <w:rPr>
          <w:bCs/>
          <w:szCs w:val="18"/>
        </w:rPr>
        <w:t>woim mieście lub powiecie</w:t>
      </w:r>
      <w:r w:rsidRPr="00E775AA">
        <w:rPr>
          <w:bCs/>
          <w:szCs w:val="18"/>
        </w:rPr>
        <w:br/>
      </w:r>
    </w:p>
    <w:sectPr w:rsidR="00814A13" w:rsidRPr="00E775AA" w:rsidSect="0003143A">
      <w:headerReference w:type="default" r:id="rId15"/>
      <w:footerReference w:type="default" r:id="rId16"/>
      <w:pgSz w:w="11906" w:h="16838"/>
      <w:pgMar w:top="2269" w:right="1417" w:bottom="1560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34073" w14:textId="77777777" w:rsidR="00600112" w:rsidRDefault="00600112">
      <w:r>
        <w:separator/>
      </w:r>
    </w:p>
  </w:endnote>
  <w:endnote w:type="continuationSeparator" w:id="0">
    <w:p w14:paraId="0E7102CA" w14:textId="77777777" w:rsidR="00600112" w:rsidRDefault="00600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2A093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A287A5D" wp14:editId="3DEB1987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283FB6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48A70A15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A6F9F" w14:textId="77777777" w:rsidR="00600112" w:rsidRDefault="00600112">
      <w:r>
        <w:separator/>
      </w:r>
    </w:p>
  </w:footnote>
  <w:footnote w:type="continuationSeparator" w:id="0">
    <w:p w14:paraId="3A47718B" w14:textId="77777777" w:rsidR="00600112" w:rsidRDefault="006001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82EB2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2DAFA9BD" wp14:editId="470F89DB">
          <wp:extent cx="1400175" cy="542764"/>
          <wp:effectExtent l="0" t="0" r="0" b="0"/>
          <wp:docPr id="30" name="Obraz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0096B"/>
    <w:multiLevelType w:val="hybridMultilevel"/>
    <w:tmpl w:val="7EA2B4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815396"/>
    <w:multiLevelType w:val="hybridMultilevel"/>
    <w:tmpl w:val="BCEE79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3F3A89"/>
    <w:multiLevelType w:val="hybridMultilevel"/>
    <w:tmpl w:val="003083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1F0EF7"/>
    <w:multiLevelType w:val="hybridMultilevel"/>
    <w:tmpl w:val="C270C3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DB3471"/>
    <w:multiLevelType w:val="hybridMultilevel"/>
    <w:tmpl w:val="0B64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0F2170"/>
    <w:multiLevelType w:val="hybridMultilevel"/>
    <w:tmpl w:val="E35E2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14"/>
  </w:num>
  <w:num w:numId="5">
    <w:abstractNumId w:val="3"/>
  </w:num>
  <w:num w:numId="6">
    <w:abstractNumId w:val="9"/>
  </w:num>
  <w:num w:numId="7">
    <w:abstractNumId w:val="8"/>
  </w:num>
  <w:num w:numId="8">
    <w:abstractNumId w:val="0"/>
  </w:num>
  <w:num w:numId="9">
    <w:abstractNumId w:val="11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</w:num>
  <w:num w:numId="12">
    <w:abstractNumId w:val="13"/>
  </w:num>
  <w:num w:numId="13">
    <w:abstractNumId w:val="12"/>
  </w:num>
  <w:num w:numId="14">
    <w:abstractNumId w:val="2"/>
  </w:num>
  <w:num w:numId="15">
    <w:abstractNumId w:val="5"/>
  </w:num>
  <w:num w:numId="16">
    <w:abstractNumId w:val="7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sDAxNzcwNbEAspV0lIJTi4sz8/NACgxrAaBzQKssAAAA"/>
  </w:docVars>
  <w:rsids>
    <w:rsidRoot w:val="006439FA"/>
    <w:rsid w:val="00002C19"/>
    <w:rsid w:val="0000713A"/>
    <w:rsid w:val="00007E00"/>
    <w:rsid w:val="00011533"/>
    <w:rsid w:val="00011AF2"/>
    <w:rsid w:val="000132DB"/>
    <w:rsid w:val="00023634"/>
    <w:rsid w:val="0002523D"/>
    <w:rsid w:val="0003143A"/>
    <w:rsid w:val="000325C7"/>
    <w:rsid w:val="0004252B"/>
    <w:rsid w:val="00042F96"/>
    <w:rsid w:val="00047C1B"/>
    <w:rsid w:val="0005475A"/>
    <w:rsid w:val="000628EA"/>
    <w:rsid w:val="00062A85"/>
    <w:rsid w:val="00064EF6"/>
    <w:rsid w:val="000651E9"/>
    <w:rsid w:val="00066C31"/>
    <w:rsid w:val="00073AA7"/>
    <w:rsid w:val="000833F4"/>
    <w:rsid w:val="00090B57"/>
    <w:rsid w:val="000953C2"/>
    <w:rsid w:val="000973E3"/>
    <w:rsid w:val="000A0163"/>
    <w:rsid w:val="000A41A5"/>
    <w:rsid w:val="000A486A"/>
    <w:rsid w:val="000A642D"/>
    <w:rsid w:val="000A74FA"/>
    <w:rsid w:val="000B11F1"/>
    <w:rsid w:val="000B149D"/>
    <w:rsid w:val="000B1AC5"/>
    <w:rsid w:val="000B1DEF"/>
    <w:rsid w:val="000B24E0"/>
    <w:rsid w:val="000B6B59"/>
    <w:rsid w:val="000B7247"/>
    <w:rsid w:val="000B7D6B"/>
    <w:rsid w:val="000C08B8"/>
    <w:rsid w:val="000C0938"/>
    <w:rsid w:val="000C3ED9"/>
    <w:rsid w:val="000D0188"/>
    <w:rsid w:val="000D061F"/>
    <w:rsid w:val="000D35F8"/>
    <w:rsid w:val="000D6342"/>
    <w:rsid w:val="000D73E9"/>
    <w:rsid w:val="000E0FCC"/>
    <w:rsid w:val="000E2DF7"/>
    <w:rsid w:val="000E5B95"/>
    <w:rsid w:val="000F5ECD"/>
    <w:rsid w:val="000F6AA3"/>
    <w:rsid w:val="000F78DF"/>
    <w:rsid w:val="00102ADB"/>
    <w:rsid w:val="001046D4"/>
    <w:rsid w:val="0010559C"/>
    <w:rsid w:val="00105D58"/>
    <w:rsid w:val="00107844"/>
    <w:rsid w:val="00120FBD"/>
    <w:rsid w:val="0012424D"/>
    <w:rsid w:val="0013159A"/>
    <w:rsid w:val="00135455"/>
    <w:rsid w:val="0013546B"/>
    <w:rsid w:val="001377B4"/>
    <w:rsid w:val="00143310"/>
    <w:rsid w:val="00144138"/>
    <w:rsid w:val="00144E9C"/>
    <w:rsid w:val="00152247"/>
    <w:rsid w:val="0016034A"/>
    <w:rsid w:val="00161094"/>
    <w:rsid w:val="00161852"/>
    <w:rsid w:val="00163DF9"/>
    <w:rsid w:val="001666D6"/>
    <w:rsid w:val="00166B5D"/>
    <w:rsid w:val="001675EF"/>
    <w:rsid w:val="0017028A"/>
    <w:rsid w:val="00190D5A"/>
    <w:rsid w:val="00192117"/>
    <w:rsid w:val="001927A3"/>
    <w:rsid w:val="001979B5"/>
    <w:rsid w:val="001A2399"/>
    <w:rsid w:val="001A4C90"/>
    <w:rsid w:val="001A5DBB"/>
    <w:rsid w:val="001A5F7C"/>
    <w:rsid w:val="001A6E5B"/>
    <w:rsid w:val="001A7451"/>
    <w:rsid w:val="001B595D"/>
    <w:rsid w:val="001C1FAD"/>
    <w:rsid w:val="001C46D5"/>
    <w:rsid w:val="001C54A7"/>
    <w:rsid w:val="001C5D10"/>
    <w:rsid w:val="001D1B67"/>
    <w:rsid w:val="001D2373"/>
    <w:rsid w:val="001D5D19"/>
    <w:rsid w:val="001D654D"/>
    <w:rsid w:val="001D7853"/>
    <w:rsid w:val="001E0468"/>
    <w:rsid w:val="001E188E"/>
    <w:rsid w:val="001E4F92"/>
    <w:rsid w:val="001F026C"/>
    <w:rsid w:val="001F227E"/>
    <w:rsid w:val="001F2604"/>
    <w:rsid w:val="001F4A73"/>
    <w:rsid w:val="001F6427"/>
    <w:rsid w:val="0020219C"/>
    <w:rsid w:val="00205580"/>
    <w:rsid w:val="002157BB"/>
    <w:rsid w:val="00216C97"/>
    <w:rsid w:val="00216DD4"/>
    <w:rsid w:val="00217B34"/>
    <w:rsid w:val="00224319"/>
    <w:rsid w:val="00224941"/>
    <w:rsid w:val="002262B5"/>
    <w:rsid w:val="0023138D"/>
    <w:rsid w:val="00235C9C"/>
    <w:rsid w:val="00236C7E"/>
    <w:rsid w:val="00240013"/>
    <w:rsid w:val="0024118E"/>
    <w:rsid w:val="00241BAC"/>
    <w:rsid w:val="00242FA4"/>
    <w:rsid w:val="00260382"/>
    <w:rsid w:val="002610A4"/>
    <w:rsid w:val="00266281"/>
    <w:rsid w:val="00266CB4"/>
    <w:rsid w:val="0026705D"/>
    <w:rsid w:val="00267DD1"/>
    <w:rsid w:val="00271087"/>
    <w:rsid w:val="0027600D"/>
    <w:rsid w:val="002801AA"/>
    <w:rsid w:val="00280BD5"/>
    <w:rsid w:val="002869A7"/>
    <w:rsid w:val="00287AAE"/>
    <w:rsid w:val="00291B44"/>
    <w:rsid w:val="0029434E"/>
    <w:rsid w:val="00295B34"/>
    <w:rsid w:val="002A00FA"/>
    <w:rsid w:val="002A0345"/>
    <w:rsid w:val="002A3283"/>
    <w:rsid w:val="002A415E"/>
    <w:rsid w:val="002A569D"/>
    <w:rsid w:val="002A5D69"/>
    <w:rsid w:val="002A64CB"/>
    <w:rsid w:val="002B1DBF"/>
    <w:rsid w:val="002B3A4D"/>
    <w:rsid w:val="002C0D5D"/>
    <w:rsid w:val="002C692D"/>
    <w:rsid w:val="002C6ABE"/>
    <w:rsid w:val="002D01BD"/>
    <w:rsid w:val="002D3643"/>
    <w:rsid w:val="002E388C"/>
    <w:rsid w:val="002E3EA1"/>
    <w:rsid w:val="002F1BF3"/>
    <w:rsid w:val="002F2283"/>
    <w:rsid w:val="002F4D43"/>
    <w:rsid w:val="003056C6"/>
    <w:rsid w:val="003107F5"/>
    <w:rsid w:val="00311B14"/>
    <w:rsid w:val="003141F8"/>
    <w:rsid w:val="00316C8E"/>
    <w:rsid w:val="00324306"/>
    <w:rsid w:val="003278D6"/>
    <w:rsid w:val="003303F0"/>
    <w:rsid w:val="00332CF0"/>
    <w:rsid w:val="0034059B"/>
    <w:rsid w:val="003422DD"/>
    <w:rsid w:val="0034262E"/>
    <w:rsid w:val="00346816"/>
    <w:rsid w:val="00347F95"/>
    <w:rsid w:val="0035019C"/>
    <w:rsid w:val="003515E0"/>
    <w:rsid w:val="00360248"/>
    <w:rsid w:val="00366A46"/>
    <w:rsid w:val="0037248C"/>
    <w:rsid w:val="00377499"/>
    <w:rsid w:val="00377A0D"/>
    <w:rsid w:val="003824C7"/>
    <w:rsid w:val="00382998"/>
    <w:rsid w:val="00386284"/>
    <w:rsid w:val="0038677D"/>
    <w:rsid w:val="00394E34"/>
    <w:rsid w:val="00396024"/>
    <w:rsid w:val="003A2510"/>
    <w:rsid w:val="003A257C"/>
    <w:rsid w:val="003A71C7"/>
    <w:rsid w:val="003C1952"/>
    <w:rsid w:val="003C4314"/>
    <w:rsid w:val="003C6384"/>
    <w:rsid w:val="003C6E36"/>
    <w:rsid w:val="003D3FF4"/>
    <w:rsid w:val="003D4CB5"/>
    <w:rsid w:val="003D657A"/>
    <w:rsid w:val="003D7161"/>
    <w:rsid w:val="003E14CC"/>
    <w:rsid w:val="003E3F9D"/>
    <w:rsid w:val="003E69E5"/>
    <w:rsid w:val="003F7FD6"/>
    <w:rsid w:val="00401D69"/>
    <w:rsid w:val="00404F30"/>
    <w:rsid w:val="0040748E"/>
    <w:rsid w:val="00410802"/>
    <w:rsid w:val="00412206"/>
    <w:rsid w:val="00413503"/>
    <w:rsid w:val="00417415"/>
    <w:rsid w:val="00423B05"/>
    <w:rsid w:val="004252AC"/>
    <w:rsid w:val="00426C24"/>
    <w:rsid w:val="00427E08"/>
    <w:rsid w:val="00427F27"/>
    <w:rsid w:val="004349BA"/>
    <w:rsid w:val="0043575C"/>
    <w:rsid w:val="004365C7"/>
    <w:rsid w:val="00436B6C"/>
    <w:rsid w:val="004371E9"/>
    <w:rsid w:val="00441503"/>
    <w:rsid w:val="004424CB"/>
    <w:rsid w:val="004425B7"/>
    <w:rsid w:val="00444A85"/>
    <w:rsid w:val="0045492B"/>
    <w:rsid w:val="004570C7"/>
    <w:rsid w:val="00460FE3"/>
    <w:rsid w:val="00462CFA"/>
    <w:rsid w:val="004649E8"/>
    <w:rsid w:val="004733E5"/>
    <w:rsid w:val="00482949"/>
    <w:rsid w:val="0048611D"/>
    <w:rsid w:val="00486DB1"/>
    <w:rsid w:val="00493E10"/>
    <w:rsid w:val="00495097"/>
    <w:rsid w:val="00495D13"/>
    <w:rsid w:val="004972E8"/>
    <w:rsid w:val="00497F3E"/>
    <w:rsid w:val="004A16D8"/>
    <w:rsid w:val="004A2C3B"/>
    <w:rsid w:val="004A4814"/>
    <w:rsid w:val="004A575E"/>
    <w:rsid w:val="004A6316"/>
    <w:rsid w:val="004B09BD"/>
    <w:rsid w:val="004B1408"/>
    <w:rsid w:val="004B332E"/>
    <w:rsid w:val="004B7FD6"/>
    <w:rsid w:val="004C0F9E"/>
    <w:rsid w:val="004C1243"/>
    <w:rsid w:val="004C586A"/>
    <w:rsid w:val="004C5C26"/>
    <w:rsid w:val="004D2141"/>
    <w:rsid w:val="004D5004"/>
    <w:rsid w:val="004E0132"/>
    <w:rsid w:val="004E0698"/>
    <w:rsid w:val="004F0F90"/>
    <w:rsid w:val="004F113F"/>
    <w:rsid w:val="004F37B1"/>
    <w:rsid w:val="004F7E99"/>
    <w:rsid w:val="005003F9"/>
    <w:rsid w:val="0050417B"/>
    <w:rsid w:val="00504A98"/>
    <w:rsid w:val="00505364"/>
    <w:rsid w:val="00507704"/>
    <w:rsid w:val="005133CE"/>
    <w:rsid w:val="00521BA3"/>
    <w:rsid w:val="00523E0D"/>
    <w:rsid w:val="00525588"/>
    <w:rsid w:val="0052710E"/>
    <w:rsid w:val="00530782"/>
    <w:rsid w:val="005442FC"/>
    <w:rsid w:val="00546183"/>
    <w:rsid w:val="00553C15"/>
    <w:rsid w:val="0055438A"/>
    <w:rsid w:val="0055631D"/>
    <w:rsid w:val="0055710B"/>
    <w:rsid w:val="00565244"/>
    <w:rsid w:val="00565760"/>
    <w:rsid w:val="00585865"/>
    <w:rsid w:val="005904A6"/>
    <w:rsid w:val="005936A9"/>
    <w:rsid w:val="00593935"/>
    <w:rsid w:val="00594A6C"/>
    <w:rsid w:val="00595241"/>
    <w:rsid w:val="005973FD"/>
    <w:rsid w:val="00597C68"/>
    <w:rsid w:val="005A11B2"/>
    <w:rsid w:val="005A382B"/>
    <w:rsid w:val="005A4047"/>
    <w:rsid w:val="005B32A3"/>
    <w:rsid w:val="005C0D39"/>
    <w:rsid w:val="005C505F"/>
    <w:rsid w:val="005C6232"/>
    <w:rsid w:val="005D6F7A"/>
    <w:rsid w:val="005D7A83"/>
    <w:rsid w:val="005E0DCB"/>
    <w:rsid w:val="005E26BC"/>
    <w:rsid w:val="005E5B88"/>
    <w:rsid w:val="005E78EE"/>
    <w:rsid w:val="005F139F"/>
    <w:rsid w:val="005F1EBD"/>
    <w:rsid w:val="00600112"/>
    <w:rsid w:val="0060045D"/>
    <w:rsid w:val="006008FB"/>
    <w:rsid w:val="006016FB"/>
    <w:rsid w:val="006063D0"/>
    <w:rsid w:val="006125BE"/>
    <w:rsid w:val="00613C45"/>
    <w:rsid w:val="00615A6C"/>
    <w:rsid w:val="00615F26"/>
    <w:rsid w:val="0062270F"/>
    <w:rsid w:val="00623664"/>
    <w:rsid w:val="006253FD"/>
    <w:rsid w:val="0063316E"/>
    <w:rsid w:val="00633D4E"/>
    <w:rsid w:val="0063526F"/>
    <w:rsid w:val="00637E86"/>
    <w:rsid w:val="006422DE"/>
    <w:rsid w:val="006439FA"/>
    <w:rsid w:val="00643F18"/>
    <w:rsid w:val="00665264"/>
    <w:rsid w:val="0067485D"/>
    <w:rsid w:val="006A2065"/>
    <w:rsid w:val="006A3D88"/>
    <w:rsid w:val="006A4A7A"/>
    <w:rsid w:val="006B0848"/>
    <w:rsid w:val="006B1109"/>
    <w:rsid w:val="006B11E4"/>
    <w:rsid w:val="006B1CC5"/>
    <w:rsid w:val="006B7054"/>
    <w:rsid w:val="006B733D"/>
    <w:rsid w:val="006B73E2"/>
    <w:rsid w:val="006C33C5"/>
    <w:rsid w:val="006C34AE"/>
    <w:rsid w:val="006C67AF"/>
    <w:rsid w:val="006D1E7D"/>
    <w:rsid w:val="006D3DC5"/>
    <w:rsid w:val="006D4997"/>
    <w:rsid w:val="006E7D0C"/>
    <w:rsid w:val="006F143B"/>
    <w:rsid w:val="006F7B17"/>
    <w:rsid w:val="007039EC"/>
    <w:rsid w:val="0070531C"/>
    <w:rsid w:val="00706D26"/>
    <w:rsid w:val="0071572D"/>
    <w:rsid w:val="007157BA"/>
    <w:rsid w:val="007159BF"/>
    <w:rsid w:val="007169F9"/>
    <w:rsid w:val="007174A6"/>
    <w:rsid w:val="007224B3"/>
    <w:rsid w:val="007246D2"/>
    <w:rsid w:val="00727562"/>
    <w:rsid w:val="00730CC7"/>
    <w:rsid w:val="00731303"/>
    <w:rsid w:val="007359A4"/>
    <w:rsid w:val="00736E6A"/>
    <w:rsid w:val="007402E0"/>
    <w:rsid w:val="0074489D"/>
    <w:rsid w:val="00746549"/>
    <w:rsid w:val="00746B3A"/>
    <w:rsid w:val="007514AD"/>
    <w:rsid w:val="0075524D"/>
    <w:rsid w:val="007560B0"/>
    <w:rsid w:val="007627D7"/>
    <w:rsid w:val="00764E8E"/>
    <w:rsid w:val="00771995"/>
    <w:rsid w:val="00776C4F"/>
    <w:rsid w:val="007838E4"/>
    <w:rsid w:val="007846DC"/>
    <w:rsid w:val="007A19D8"/>
    <w:rsid w:val="007B6276"/>
    <w:rsid w:val="007B723E"/>
    <w:rsid w:val="007C297F"/>
    <w:rsid w:val="007D371B"/>
    <w:rsid w:val="007D435C"/>
    <w:rsid w:val="007E36E4"/>
    <w:rsid w:val="007F0ACE"/>
    <w:rsid w:val="007F7C31"/>
    <w:rsid w:val="00800F0E"/>
    <w:rsid w:val="00804024"/>
    <w:rsid w:val="00805B7A"/>
    <w:rsid w:val="00812939"/>
    <w:rsid w:val="00814A13"/>
    <w:rsid w:val="00815D4B"/>
    <w:rsid w:val="0081753E"/>
    <w:rsid w:val="00823752"/>
    <w:rsid w:val="0085010E"/>
    <w:rsid w:val="00850FA1"/>
    <w:rsid w:val="0085454F"/>
    <w:rsid w:val="00854C32"/>
    <w:rsid w:val="00856032"/>
    <w:rsid w:val="008563C4"/>
    <w:rsid w:val="00872E3C"/>
    <w:rsid w:val="0087354F"/>
    <w:rsid w:val="00875D16"/>
    <w:rsid w:val="00891B75"/>
    <w:rsid w:val="00896863"/>
    <w:rsid w:val="00896985"/>
    <w:rsid w:val="008A05FA"/>
    <w:rsid w:val="008A4D94"/>
    <w:rsid w:val="008B0B67"/>
    <w:rsid w:val="008B0DDD"/>
    <w:rsid w:val="008C0BB7"/>
    <w:rsid w:val="008C5054"/>
    <w:rsid w:val="008C53D0"/>
    <w:rsid w:val="008D527A"/>
    <w:rsid w:val="008D56DA"/>
    <w:rsid w:val="008D5771"/>
    <w:rsid w:val="008F472E"/>
    <w:rsid w:val="00902556"/>
    <w:rsid w:val="00902D8B"/>
    <w:rsid w:val="0090338C"/>
    <w:rsid w:val="009066AC"/>
    <w:rsid w:val="0091048E"/>
    <w:rsid w:val="00913504"/>
    <w:rsid w:val="009146ED"/>
    <w:rsid w:val="00915501"/>
    <w:rsid w:val="00917327"/>
    <w:rsid w:val="00924ABC"/>
    <w:rsid w:val="00925344"/>
    <w:rsid w:val="00940E8F"/>
    <w:rsid w:val="00941586"/>
    <w:rsid w:val="0094378E"/>
    <w:rsid w:val="00950A62"/>
    <w:rsid w:val="0095309C"/>
    <w:rsid w:val="00961BC1"/>
    <w:rsid w:val="009652F2"/>
    <w:rsid w:val="009719ED"/>
    <w:rsid w:val="00980843"/>
    <w:rsid w:val="00980F56"/>
    <w:rsid w:val="00982A60"/>
    <w:rsid w:val="00983D7C"/>
    <w:rsid w:val="00986C37"/>
    <w:rsid w:val="00996BA4"/>
    <w:rsid w:val="00997528"/>
    <w:rsid w:val="0099796A"/>
    <w:rsid w:val="009A0ACD"/>
    <w:rsid w:val="009A21D2"/>
    <w:rsid w:val="009A366B"/>
    <w:rsid w:val="009C1346"/>
    <w:rsid w:val="009C5E89"/>
    <w:rsid w:val="009C68EE"/>
    <w:rsid w:val="009D05C8"/>
    <w:rsid w:val="009D3F88"/>
    <w:rsid w:val="009D4930"/>
    <w:rsid w:val="009E2145"/>
    <w:rsid w:val="009E2257"/>
    <w:rsid w:val="009E3C0B"/>
    <w:rsid w:val="009E5BDB"/>
    <w:rsid w:val="009F484C"/>
    <w:rsid w:val="009F6F39"/>
    <w:rsid w:val="00A030C8"/>
    <w:rsid w:val="00A13244"/>
    <w:rsid w:val="00A13CC6"/>
    <w:rsid w:val="00A14123"/>
    <w:rsid w:val="00A239AA"/>
    <w:rsid w:val="00A27FAC"/>
    <w:rsid w:val="00A31039"/>
    <w:rsid w:val="00A3132C"/>
    <w:rsid w:val="00A32AC3"/>
    <w:rsid w:val="00A36574"/>
    <w:rsid w:val="00A37362"/>
    <w:rsid w:val="00A439E8"/>
    <w:rsid w:val="00A45753"/>
    <w:rsid w:val="00A46E65"/>
    <w:rsid w:val="00A51BCF"/>
    <w:rsid w:val="00A53423"/>
    <w:rsid w:val="00A54CA1"/>
    <w:rsid w:val="00A56D49"/>
    <w:rsid w:val="00A572F9"/>
    <w:rsid w:val="00A61149"/>
    <w:rsid w:val="00A62659"/>
    <w:rsid w:val="00A65F20"/>
    <w:rsid w:val="00A6677D"/>
    <w:rsid w:val="00A76293"/>
    <w:rsid w:val="00A77DA2"/>
    <w:rsid w:val="00A80FE7"/>
    <w:rsid w:val="00A84ABF"/>
    <w:rsid w:val="00A85D9D"/>
    <w:rsid w:val="00A8601C"/>
    <w:rsid w:val="00A90286"/>
    <w:rsid w:val="00A9172C"/>
    <w:rsid w:val="00A92C4C"/>
    <w:rsid w:val="00A94421"/>
    <w:rsid w:val="00AA602D"/>
    <w:rsid w:val="00AB572D"/>
    <w:rsid w:val="00AB7A95"/>
    <w:rsid w:val="00AC215E"/>
    <w:rsid w:val="00AC4719"/>
    <w:rsid w:val="00AC486E"/>
    <w:rsid w:val="00AD1A1C"/>
    <w:rsid w:val="00AD513A"/>
    <w:rsid w:val="00AD6C68"/>
    <w:rsid w:val="00AE1363"/>
    <w:rsid w:val="00AE2923"/>
    <w:rsid w:val="00AE60C6"/>
    <w:rsid w:val="00AE66CE"/>
    <w:rsid w:val="00AE7F9D"/>
    <w:rsid w:val="00AF01E8"/>
    <w:rsid w:val="00AF1794"/>
    <w:rsid w:val="00AF438A"/>
    <w:rsid w:val="00B028F7"/>
    <w:rsid w:val="00B0348F"/>
    <w:rsid w:val="00B10893"/>
    <w:rsid w:val="00B155BB"/>
    <w:rsid w:val="00B2200C"/>
    <w:rsid w:val="00B22863"/>
    <w:rsid w:val="00B22C9D"/>
    <w:rsid w:val="00B27DB7"/>
    <w:rsid w:val="00B31945"/>
    <w:rsid w:val="00B41502"/>
    <w:rsid w:val="00B45BF5"/>
    <w:rsid w:val="00B51024"/>
    <w:rsid w:val="00B512B5"/>
    <w:rsid w:val="00B55564"/>
    <w:rsid w:val="00B6017E"/>
    <w:rsid w:val="00B60CD8"/>
    <w:rsid w:val="00B60F56"/>
    <w:rsid w:val="00B60F9C"/>
    <w:rsid w:val="00B6396B"/>
    <w:rsid w:val="00B66C38"/>
    <w:rsid w:val="00B6769E"/>
    <w:rsid w:val="00B70110"/>
    <w:rsid w:val="00B708CB"/>
    <w:rsid w:val="00B73F22"/>
    <w:rsid w:val="00B76F9A"/>
    <w:rsid w:val="00B810B2"/>
    <w:rsid w:val="00B828A7"/>
    <w:rsid w:val="00B8439D"/>
    <w:rsid w:val="00B84A9B"/>
    <w:rsid w:val="00B85747"/>
    <w:rsid w:val="00B90532"/>
    <w:rsid w:val="00BA26F7"/>
    <w:rsid w:val="00BA79F0"/>
    <w:rsid w:val="00BA7BCF"/>
    <w:rsid w:val="00BB24CE"/>
    <w:rsid w:val="00BB3B34"/>
    <w:rsid w:val="00BB471B"/>
    <w:rsid w:val="00BB5068"/>
    <w:rsid w:val="00BB6783"/>
    <w:rsid w:val="00BB7AE8"/>
    <w:rsid w:val="00BC5134"/>
    <w:rsid w:val="00BD0481"/>
    <w:rsid w:val="00BD29C2"/>
    <w:rsid w:val="00BD4447"/>
    <w:rsid w:val="00BD6D07"/>
    <w:rsid w:val="00BE2623"/>
    <w:rsid w:val="00BE28E5"/>
    <w:rsid w:val="00BE3923"/>
    <w:rsid w:val="00BE4BF0"/>
    <w:rsid w:val="00BE5EE5"/>
    <w:rsid w:val="00BE68EE"/>
    <w:rsid w:val="00BE7F63"/>
    <w:rsid w:val="00BF0871"/>
    <w:rsid w:val="00BF45FB"/>
    <w:rsid w:val="00BF4D10"/>
    <w:rsid w:val="00BF76B6"/>
    <w:rsid w:val="00C04947"/>
    <w:rsid w:val="00C11C53"/>
    <w:rsid w:val="00C123B1"/>
    <w:rsid w:val="00C17F67"/>
    <w:rsid w:val="00C21071"/>
    <w:rsid w:val="00C2398C"/>
    <w:rsid w:val="00C25569"/>
    <w:rsid w:val="00C27366"/>
    <w:rsid w:val="00C3606C"/>
    <w:rsid w:val="00C60C1C"/>
    <w:rsid w:val="00C6113E"/>
    <w:rsid w:val="00C63AA8"/>
    <w:rsid w:val="00C63C8D"/>
    <w:rsid w:val="00C7783C"/>
    <w:rsid w:val="00C81210"/>
    <w:rsid w:val="00C84231"/>
    <w:rsid w:val="00C8490B"/>
    <w:rsid w:val="00C86F5C"/>
    <w:rsid w:val="00C94005"/>
    <w:rsid w:val="00CA1461"/>
    <w:rsid w:val="00CA4A00"/>
    <w:rsid w:val="00CA6B58"/>
    <w:rsid w:val="00CA7086"/>
    <w:rsid w:val="00CB1AE6"/>
    <w:rsid w:val="00CB2ED8"/>
    <w:rsid w:val="00CB3ED4"/>
    <w:rsid w:val="00CB3F86"/>
    <w:rsid w:val="00CC4F35"/>
    <w:rsid w:val="00CD34F0"/>
    <w:rsid w:val="00CE0954"/>
    <w:rsid w:val="00CE25BD"/>
    <w:rsid w:val="00CE6DCD"/>
    <w:rsid w:val="00CF11F7"/>
    <w:rsid w:val="00CF1854"/>
    <w:rsid w:val="00CF2BE2"/>
    <w:rsid w:val="00D04888"/>
    <w:rsid w:val="00D1323F"/>
    <w:rsid w:val="00D14C7E"/>
    <w:rsid w:val="00D202BA"/>
    <w:rsid w:val="00D251AC"/>
    <w:rsid w:val="00D31210"/>
    <w:rsid w:val="00D31331"/>
    <w:rsid w:val="00D31BF9"/>
    <w:rsid w:val="00D359FA"/>
    <w:rsid w:val="00D40D72"/>
    <w:rsid w:val="00D43766"/>
    <w:rsid w:val="00D45D25"/>
    <w:rsid w:val="00D47CCF"/>
    <w:rsid w:val="00D505C0"/>
    <w:rsid w:val="00D525D6"/>
    <w:rsid w:val="00D53472"/>
    <w:rsid w:val="00D53F71"/>
    <w:rsid w:val="00D57618"/>
    <w:rsid w:val="00D60893"/>
    <w:rsid w:val="00D6457B"/>
    <w:rsid w:val="00D66DEC"/>
    <w:rsid w:val="00D71A41"/>
    <w:rsid w:val="00D7585F"/>
    <w:rsid w:val="00D768A4"/>
    <w:rsid w:val="00D814F3"/>
    <w:rsid w:val="00D82602"/>
    <w:rsid w:val="00D84843"/>
    <w:rsid w:val="00D900B4"/>
    <w:rsid w:val="00D921B7"/>
    <w:rsid w:val="00D92F52"/>
    <w:rsid w:val="00DA39CB"/>
    <w:rsid w:val="00DA41C4"/>
    <w:rsid w:val="00DA5661"/>
    <w:rsid w:val="00DA674D"/>
    <w:rsid w:val="00DA753F"/>
    <w:rsid w:val="00DA7D51"/>
    <w:rsid w:val="00DB4120"/>
    <w:rsid w:val="00DB5AAE"/>
    <w:rsid w:val="00DC182C"/>
    <w:rsid w:val="00DC5754"/>
    <w:rsid w:val="00DD04C3"/>
    <w:rsid w:val="00DD34A3"/>
    <w:rsid w:val="00DD6056"/>
    <w:rsid w:val="00DD6BDA"/>
    <w:rsid w:val="00DE7C6A"/>
    <w:rsid w:val="00DF2857"/>
    <w:rsid w:val="00DF782B"/>
    <w:rsid w:val="00DF7B93"/>
    <w:rsid w:val="00E03AEF"/>
    <w:rsid w:val="00E04910"/>
    <w:rsid w:val="00E102DE"/>
    <w:rsid w:val="00E14C84"/>
    <w:rsid w:val="00E15CFE"/>
    <w:rsid w:val="00E233F2"/>
    <w:rsid w:val="00E24825"/>
    <w:rsid w:val="00E3032C"/>
    <w:rsid w:val="00E350FD"/>
    <w:rsid w:val="00E41080"/>
    <w:rsid w:val="00E41A87"/>
    <w:rsid w:val="00E42093"/>
    <w:rsid w:val="00E44EEC"/>
    <w:rsid w:val="00E44F8B"/>
    <w:rsid w:val="00E522AD"/>
    <w:rsid w:val="00E56CBF"/>
    <w:rsid w:val="00E64103"/>
    <w:rsid w:val="00E71F4A"/>
    <w:rsid w:val="00E71FFD"/>
    <w:rsid w:val="00E727D0"/>
    <w:rsid w:val="00E74719"/>
    <w:rsid w:val="00E76CD1"/>
    <w:rsid w:val="00E775AA"/>
    <w:rsid w:val="00E827F2"/>
    <w:rsid w:val="00EA19AF"/>
    <w:rsid w:val="00EA1A5B"/>
    <w:rsid w:val="00EA4F24"/>
    <w:rsid w:val="00EA61F9"/>
    <w:rsid w:val="00EB0B9C"/>
    <w:rsid w:val="00EB2565"/>
    <w:rsid w:val="00EB4CF6"/>
    <w:rsid w:val="00EB685B"/>
    <w:rsid w:val="00EC45EE"/>
    <w:rsid w:val="00EC4ECD"/>
    <w:rsid w:val="00ED29BC"/>
    <w:rsid w:val="00ED5B9A"/>
    <w:rsid w:val="00EE4862"/>
    <w:rsid w:val="00EE49B1"/>
    <w:rsid w:val="00EE4AD8"/>
    <w:rsid w:val="00EE4E17"/>
    <w:rsid w:val="00F01258"/>
    <w:rsid w:val="00F03A55"/>
    <w:rsid w:val="00F108EE"/>
    <w:rsid w:val="00F12D86"/>
    <w:rsid w:val="00F139AC"/>
    <w:rsid w:val="00F21EAC"/>
    <w:rsid w:val="00F26D6F"/>
    <w:rsid w:val="00F3243D"/>
    <w:rsid w:val="00F36877"/>
    <w:rsid w:val="00F376EE"/>
    <w:rsid w:val="00F423F8"/>
    <w:rsid w:val="00F46D0D"/>
    <w:rsid w:val="00F51A7A"/>
    <w:rsid w:val="00F60E89"/>
    <w:rsid w:val="00F63C16"/>
    <w:rsid w:val="00F743D0"/>
    <w:rsid w:val="00F77BB6"/>
    <w:rsid w:val="00F804B5"/>
    <w:rsid w:val="00F8138E"/>
    <w:rsid w:val="00F87824"/>
    <w:rsid w:val="00F91B1D"/>
    <w:rsid w:val="00F92B59"/>
    <w:rsid w:val="00F948BC"/>
    <w:rsid w:val="00F95ECB"/>
    <w:rsid w:val="00F960CF"/>
    <w:rsid w:val="00F972BD"/>
    <w:rsid w:val="00FA10A3"/>
    <w:rsid w:val="00FA1226"/>
    <w:rsid w:val="00FC0BF2"/>
    <w:rsid w:val="00FC272F"/>
    <w:rsid w:val="00FC69A7"/>
    <w:rsid w:val="00FD09D8"/>
    <w:rsid w:val="00FD32CB"/>
    <w:rsid w:val="00FD4D30"/>
    <w:rsid w:val="00FD761F"/>
    <w:rsid w:val="00FF00F8"/>
    <w:rsid w:val="00FF0896"/>
    <w:rsid w:val="00FF1EBC"/>
    <w:rsid w:val="00FF2318"/>
    <w:rsid w:val="00FF316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7EC890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AC215E"/>
    <w:rPr>
      <w:color w:val="605E5C"/>
      <w:shd w:val="clear" w:color="auto" w:fill="E1DFDD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DB4120"/>
    <w:rPr>
      <w:color w:val="605E5C"/>
      <w:shd w:val="clear" w:color="auto" w:fill="E1DFDD"/>
    </w:rPr>
  </w:style>
  <w:style w:type="character" w:customStyle="1" w:styleId="Nierozpoznanawzmianka8">
    <w:name w:val="Nierozpoznana wzmianka8"/>
    <w:basedOn w:val="Domylnaczcionkaakapitu"/>
    <w:uiPriority w:val="99"/>
    <w:semiHidden/>
    <w:unhideWhenUsed/>
    <w:rsid w:val="00C04947"/>
    <w:rPr>
      <w:color w:val="605E5C"/>
      <w:shd w:val="clear" w:color="auto" w:fill="E1DFDD"/>
    </w:rPr>
  </w:style>
  <w:style w:type="character" w:customStyle="1" w:styleId="Nierozpoznanawzmianka9">
    <w:name w:val="Nierozpoznana wzmianka9"/>
    <w:basedOn w:val="Domylnaczcionkaakapitu"/>
    <w:uiPriority w:val="99"/>
    <w:semiHidden/>
    <w:unhideWhenUsed/>
    <w:rsid w:val="008B0D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1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am@uokik.gov.pl" TargetMode="External"/><Relationship Id="rId13" Type="http://schemas.openxmlformats.org/officeDocument/2006/relationships/hyperlink" Target="mailto:porady@dlakonsumentow.p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okik.gov.pl/aktualnosci.php?news_id=17856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cam@uokik.gov.p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uokik.gov.pl/aktualnosci.php?news_id=16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okik.gov.pl/aktualnosci.php?news_id=17856" TargetMode="External"/><Relationship Id="rId14" Type="http://schemas.openxmlformats.org/officeDocument/2006/relationships/hyperlink" Target="https://uokik.gov.pl/pomoc.php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CAF5D7-8AA5-439E-9F13-31E0FA0D1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955</Words>
  <Characters>5731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Tomasz Chróstny</cp:lastModifiedBy>
  <cp:revision>2</cp:revision>
  <cp:lastPrinted>2021-11-15T14:59:00Z</cp:lastPrinted>
  <dcterms:created xsi:type="dcterms:W3CDTF">2021-11-28T23:40:00Z</dcterms:created>
  <dcterms:modified xsi:type="dcterms:W3CDTF">2021-11-28T23:40:00Z</dcterms:modified>
</cp:coreProperties>
</file>